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14DC0" w14:textId="77777777" w:rsidR="0031218C" w:rsidRPr="0012387F" w:rsidRDefault="0031218C" w:rsidP="00D03C6E">
      <w:pPr>
        <w:rPr>
          <w:rFonts w:asciiTheme="minorHAnsi" w:hAnsiTheme="minorHAnsi" w:cstheme="minorHAnsi"/>
          <w:sz w:val="28"/>
          <w:szCs w:val="28"/>
        </w:rPr>
      </w:pPr>
      <w:bookmarkStart w:id="0" w:name="_GoBack"/>
      <w:bookmarkEnd w:id="0"/>
    </w:p>
    <w:p w14:paraId="74509570" w14:textId="77777777" w:rsidR="0031218C" w:rsidRPr="0012387F" w:rsidRDefault="0031218C" w:rsidP="00D03C6E">
      <w:pPr>
        <w:rPr>
          <w:rFonts w:asciiTheme="minorHAnsi" w:hAnsiTheme="minorHAnsi" w:cstheme="minorHAnsi"/>
          <w:sz w:val="28"/>
          <w:szCs w:val="28"/>
        </w:rPr>
      </w:pPr>
    </w:p>
    <w:p w14:paraId="5281EFF5" w14:textId="77777777" w:rsidR="0031218C" w:rsidRPr="0012387F" w:rsidRDefault="0031218C" w:rsidP="00D03C6E">
      <w:pPr>
        <w:rPr>
          <w:rFonts w:asciiTheme="minorHAnsi" w:hAnsiTheme="minorHAnsi" w:cstheme="minorHAnsi"/>
          <w:sz w:val="28"/>
          <w:szCs w:val="28"/>
        </w:rPr>
      </w:pPr>
    </w:p>
    <w:p w14:paraId="5DDF7706" w14:textId="77777777" w:rsidR="0031218C" w:rsidRPr="0012387F" w:rsidRDefault="0031218C" w:rsidP="00D03C6E">
      <w:pPr>
        <w:rPr>
          <w:rFonts w:asciiTheme="minorHAnsi" w:hAnsiTheme="minorHAnsi" w:cstheme="minorHAnsi"/>
          <w:sz w:val="28"/>
          <w:szCs w:val="28"/>
        </w:rPr>
      </w:pPr>
    </w:p>
    <w:p w14:paraId="60E60608" w14:textId="77777777" w:rsidR="0031218C" w:rsidRPr="0012387F" w:rsidRDefault="0031218C" w:rsidP="00D03C6E">
      <w:pPr>
        <w:rPr>
          <w:rFonts w:asciiTheme="minorHAnsi" w:hAnsiTheme="minorHAnsi" w:cstheme="minorHAnsi"/>
          <w:sz w:val="28"/>
          <w:szCs w:val="28"/>
        </w:rPr>
      </w:pPr>
    </w:p>
    <w:p w14:paraId="73824D79" w14:textId="77777777" w:rsidR="0031218C" w:rsidRPr="0012387F" w:rsidRDefault="0031218C" w:rsidP="00D03C6E">
      <w:pPr>
        <w:rPr>
          <w:rFonts w:asciiTheme="minorHAnsi" w:hAnsiTheme="minorHAnsi" w:cstheme="minorHAnsi"/>
          <w:sz w:val="28"/>
          <w:szCs w:val="28"/>
        </w:rPr>
      </w:pPr>
    </w:p>
    <w:p w14:paraId="68E322BA" w14:textId="77777777" w:rsidR="0031218C" w:rsidRPr="0012387F" w:rsidRDefault="0031218C" w:rsidP="00D03C6E">
      <w:pPr>
        <w:rPr>
          <w:rFonts w:asciiTheme="minorHAnsi" w:hAnsiTheme="minorHAnsi" w:cstheme="minorHAnsi"/>
          <w:sz w:val="28"/>
          <w:szCs w:val="28"/>
          <w:rtl/>
        </w:rPr>
      </w:pPr>
    </w:p>
    <w:p w14:paraId="221DF6F1" w14:textId="77777777" w:rsidR="0012387F" w:rsidRPr="0012387F" w:rsidRDefault="0031218C" w:rsidP="00D03C6E">
      <w:pPr>
        <w:bidi/>
        <w:jc w:val="center"/>
        <w:rPr>
          <w:rFonts w:asciiTheme="minorHAnsi" w:hAnsiTheme="minorHAnsi" w:cstheme="minorHAnsi"/>
          <w:b/>
          <w:bCs/>
          <w:sz w:val="78"/>
          <w:szCs w:val="78"/>
        </w:rPr>
      </w:pPr>
      <w:r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وزارة التعليم والبحث العلمي</w:t>
      </w:r>
      <w:r w:rsidR="00D03C6E" w:rsidRPr="0012387F">
        <w:rPr>
          <w:rFonts w:asciiTheme="minorHAnsi" w:hAnsiTheme="minorHAnsi" w:cstheme="minorHAnsi"/>
          <w:b/>
          <w:bCs/>
          <w:sz w:val="78"/>
          <w:szCs w:val="78"/>
        </w:rPr>
        <w:t xml:space="preserve"> </w:t>
      </w:r>
    </w:p>
    <w:p w14:paraId="6D90EC05" w14:textId="427C047E" w:rsidR="0031218C" w:rsidRPr="0012387F" w:rsidRDefault="0031218C" w:rsidP="0012387F">
      <w:pPr>
        <w:bidi/>
        <w:jc w:val="center"/>
        <w:rPr>
          <w:rFonts w:asciiTheme="minorHAnsi" w:hAnsiTheme="minorHAnsi" w:cstheme="minorHAnsi"/>
          <w:b/>
          <w:bCs/>
          <w:sz w:val="78"/>
          <w:szCs w:val="78"/>
          <w:rtl/>
        </w:rPr>
      </w:pPr>
      <w:r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جامعة ب</w:t>
      </w:r>
      <w:r w:rsidR="0012387F"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ــ</w:t>
      </w:r>
      <w:r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اب</w:t>
      </w:r>
      <w:r w:rsidR="0012387F"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ـــــ</w:t>
      </w:r>
      <w:r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ل</w:t>
      </w:r>
    </w:p>
    <w:p w14:paraId="6BBB7007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78"/>
          <w:szCs w:val="78"/>
        </w:rPr>
      </w:pPr>
    </w:p>
    <w:p w14:paraId="64BFC865" w14:textId="77777777" w:rsidR="00177FA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78"/>
          <w:szCs w:val="78"/>
          <w:rtl/>
        </w:rPr>
      </w:pPr>
      <w:r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استمارة</w:t>
      </w:r>
      <w:r w:rsidR="00177FAC"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 xml:space="preserve"> معلومات</w:t>
      </w:r>
    </w:p>
    <w:p w14:paraId="0B544F3E" w14:textId="45E501E1" w:rsidR="0031218C" w:rsidRPr="0012387F" w:rsidRDefault="0031218C" w:rsidP="00D03C6E">
      <w:pPr>
        <w:jc w:val="center"/>
        <w:rPr>
          <w:rFonts w:asciiTheme="minorHAnsi" w:hAnsiTheme="minorHAnsi" w:cstheme="minorHAnsi"/>
          <w:sz w:val="28"/>
          <w:szCs w:val="28"/>
        </w:rPr>
      </w:pPr>
      <w:r w:rsidRPr="0012387F">
        <w:rPr>
          <w:rFonts w:asciiTheme="minorHAnsi" w:hAnsiTheme="minorHAnsi" w:cstheme="minorHAnsi"/>
          <w:b/>
          <w:bCs/>
          <w:sz w:val="78"/>
          <w:szCs w:val="78"/>
          <w:rtl/>
        </w:rPr>
        <w:t>تقديم للترقية العلمية</w:t>
      </w:r>
      <w:r w:rsidRPr="0012387F">
        <w:rPr>
          <w:rFonts w:asciiTheme="minorHAnsi" w:hAnsiTheme="minorHAnsi" w:cstheme="minorHAnsi"/>
          <w:sz w:val="28"/>
          <w:szCs w:val="28"/>
          <w:rtl/>
        </w:rPr>
        <w:br/>
      </w:r>
    </w:p>
    <w:p w14:paraId="7D85F0AC" w14:textId="166EF1D2" w:rsidR="00D03C6E" w:rsidRPr="0012387F" w:rsidRDefault="00D03C6E" w:rsidP="00D03C6E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393FB82B" w14:textId="5C8909E8" w:rsidR="00D03C6E" w:rsidRPr="0012387F" w:rsidRDefault="00D03C6E" w:rsidP="00D03C6E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104E03A4" w14:textId="1BEE75CF" w:rsidR="00D03C6E" w:rsidRPr="0012387F" w:rsidRDefault="00D03C6E" w:rsidP="00D03C6E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262A47C3" w14:textId="3F0FDB35" w:rsidR="00D03C6E" w:rsidRPr="0012387F" w:rsidRDefault="00D03C6E" w:rsidP="00D03C6E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1CE702CE" w14:textId="656355E7" w:rsidR="00D03C6E" w:rsidRPr="0012387F" w:rsidRDefault="00D03C6E" w:rsidP="00D03C6E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2EE35A2F" w14:textId="77777777" w:rsidR="00D03C6E" w:rsidRPr="0012387F" w:rsidRDefault="00D03C6E" w:rsidP="00D03C6E">
      <w:pPr>
        <w:jc w:val="center"/>
        <w:rPr>
          <w:rFonts w:asciiTheme="minorHAnsi" w:hAnsiTheme="minorHAnsi" w:cstheme="minorHAnsi"/>
          <w:sz w:val="28"/>
          <w:szCs w:val="28"/>
          <w:rtl/>
        </w:rPr>
      </w:pPr>
    </w:p>
    <w:p w14:paraId="3C70B904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sz w:val="28"/>
          <w:szCs w:val="28"/>
          <w:rtl/>
        </w:rPr>
      </w:pPr>
    </w:p>
    <w:tbl>
      <w:tblPr>
        <w:tblStyle w:val="TableGrid"/>
        <w:tblW w:w="0" w:type="auto"/>
        <w:tblInd w:w="-1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2070"/>
      </w:tblGrid>
      <w:tr w:rsidR="0031218C" w:rsidRPr="0012387F" w14:paraId="528E364C" w14:textId="77777777" w:rsidTr="0078088C">
        <w:tc>
          <w:tcPr>
            <w:tcW w:w="4140" w:type="dxa"/>
          </w:tcPr>
          <w:p w14:paraId="4B76B0D5" w14:textId="77777777" w:rsidR="0031218C" w:rsidRPr="0012387F" w:rsidRDefault="0031218C" w:rsidP="00D03C6E">
            <w:pPr>
              <w:tabs>
                <w:tab w:val="left" w:pos="1680"/>
              </w:tabs>
              <w:bidi/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236AC82D" w14:textId="77777777" w:rsidR="0031218C" w:rsidRPr="0012387F" w:rsidRDefault="0031218C" w:rsidP="00D03C6E">
            <w:pPr>
              <w:tabs>
                <w:tab w:val="left" w:pos="1680"/>
              </w:tabs>
              <w:bidi/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الاسم: </w:t>
            </w:r>
          </w:p>
        </w:tc>
      </w:tr>
      <w:tr w:rsidR="0031218C" w:rsidRPr="0012387F" w14:paraId="0950A1C7" w14:textId="77777777" w:rsidTr="0078088C">
        <w:tc>
          <w:tcPr>
            <w:tcW w:w="4140" w:type="dxa"/>
          </w:tcPr>
          <w:p w14:paraId="34C5D42E" w14:textId="77777777" w:rsidR="0031218C" w:rsidRPr="0012387F" w:rsidRDefault="0031218C" w:rsidP="00D03C6E">
            <w:pPr>
              <w:tabs>
                <w:tab w:val="left" w:pos="1680"/>
              </w:tabs>
              <w:bidi/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2469C8FF" w14:textId="77777777" w:rsidR="0031218C" w:rsidRPr="0012387F" w:rsidRDefault="0031218C" w:rsidP="00D03C6E">
            <w:pPr>
              <w:tabs>
                <w:tab w:val="left" w:pos="1680"/>
              </w:tabs>
              <w:bidi/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المرتبة العلمية: </w:t>
            </w:r>
          </w:p>
        </w:tc>
      </w:tr>
      <w:tr w:rsidR="0031218C" w:rsidRPr="0012387F" w14:paraId="721B38B1" w14:textId="77777777" w:rsidTr="0078088C">
        <w:tc>
          <w:tcPr>
            <w:tcW w:w="4140" w:type="dxa"/>
          </w:tcPr>
          <w:p w14:paraId="755AF92D" w14:textId="77777777" w:rsidR="0031218C" w:rsidRPr="0012387F" w:rsidRDefault="0031218C" w:rsidP="00D03C6E">
            <w:pPr>
              <w:tabs>
                <w:tab w:val="left" w:pos="1680"/>
              </w:tabs>
              <w:bidi/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3E1621CB" w14:textId="77777777" w:rsidR="0031218C" w:rsidRPr="0012387F" w:rsidRDefault="0031218C" w:rsidP="00D03C6E">
            <w:pPr>
              <w:tabs>
                <w:tab w:val="left" w:pos="1680"/>
              </w:tabs>
              <w:bidi/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قسم:</w:t>
            </w:r>
          </w:p>
        </w:tc>
      </w:tr>
      <w:tr w:rsidR="0031218C" w:rsidRPr="0012387F" w14:paraId="13091D82" w14:textId="77777777" w:rsidTr="0078088C">
        <w:tc>
          <w:tcPr>
            <w:tcW w:w="4140" w:type="dxa"/>
          </w:tcPr>
          <w:p w14:paraId="195AD73D" w14:textId="77777777" w:rsidR="0031218C" w:rsidRPr="0012387F" w:rsidRDefault="0031218C" w:rsidP="00D03C6E">
            <w:pPr>
              <w:tabs>
                <w:tab w:val="left" w:pos="1680"/>
              </w:tabs>
              <w:bidi/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4CFFF93B" w14:textId="77777777" w:rsidR="0031218C" w:rsidRPr="0012387F" w:rsidRDefault="0031218C" w:rsidP="00D03C6E">
            <w:pPr>
              <w:tabs>
                <w:tab w:val="left" w:pos="1680"/>
              </w:tabs>
              <w:bidi/>
              <w:jc w:val="right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كلية:</w:t>
            </w:r>
          </w:p>
        </w:tc>
      </w:tr>
      <w:tr w:rsidR="006A5072" w:rsidRPr="0012387F" w14:paraId="4715BE3A" w14:textId="77777777" w:rsidTr="0078088C">
        <w:tc>
          <w:tcPr>
            <w:tcW w:w="4140" w:type="dxa"/>
          </w:tcPr>
          <w:p w14:paraId="52F2AE24" w14:textId="77777777" w:rsidR="006A5072" w:rsidRPr="0012387F" w:rsidRDefault="006A5072" w:rsidP="00D03C6E">
            <w:pPr>
              <w:tabs>
                <w:tab w:val="left" w:pos="1680"/>
              </w:tabs>
              <w:bidi/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430F900B" w14:textId="583E1785" w:rsidR="006A5072" w:rsidRPr="0012387F" w:rsidRDefault="006A5072" w:rsidP="00D03C6E">
            <w:pPr>
              <w:tabs>
                <w:tab w:val="left" w:pos="1680"/>
              </w:tabs>
              <w:bidi/>
              <w:jc w:val="right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</w:rPr>
              <w:t>التاريخ:</w:t>
            </w:r>
          </w:p>
        </w:tc>
      </w:tr>
    </w:tbl>
    <w:p w14:paraId="79A9214F" w14:textId="77777777" w:rsidR="00177FAC" w:rsidRPr="0012387F" w:rsidRDefault="00177FA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EC3AD3F" w14:textId="77777777" w:rsidR="0012387F" w:rsidRPr="0012387F" w:rsidRDefault="0012387F">
      <w:pPr>
        <w:spacing w:after="160" w:line="259" w:lineRule="auto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br w:type="page"/>
      </w:r>
    </w:p>
    <w:p w14:paraId="7AC8F6A9" w14:textId="2CAC0835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lastRenderedPageBreak/>
        <w:t xml:space="preserve">استمارة الترقية العلمية رقم "1” </w:t>
      </w:r>
    </w:p>
    <w:p w14:paraId="0F50E2A1" w14:textId="7D4C7F9F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((تملى من قبل مكتب أمانة الترقيات العلمية في الكلية))</w:t>
      </w:r>
    </w:p>
    <w:p w14:paraId="2D13033F" w14:textId="3E5A48E2" w:rsidR="0031218C" w:rsidRPr="0012387F" w:rsidRDefault="0031218C" w:rsidP="00D03C6E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معلومات شخصية</w:t>
      </w:r>
    </w:p>
    <w:tbl>
      <w:tblPr>
        <w:tblW w:w="97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72"/>
        <w:gridCol w:w="4500"/>
      </w:tblGrid>
      <w:tr w:rsidR="00D03C6E" w:rsidRPr="0012387F" w14:paraId="7A47E7CF" w14:textId="77777777" w:rsidTr="0012387F">
        <w:trPr>
          <w:trHeight w:val="90"/>
          <w:jc w:val="center"/>
        </w:trPr>
        <w:tc>
          <w:tcPr>
            <w:tcW w:w="5272" w:type="dxa"/>
          </w:tcPr>
          <w:p w14:paraId="33AD27CE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</w:tcPr>
          <w:p w14:paraId="14DCEB9F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اسم:</w:t>
            </w:r>
          </w:p>
        </w:tc>
      </w:tr>
      <w:tr w:rsidR="00D03C6E" w:rsidRPr="0012387F" w14:paraId="4B00D6EC" w14:textId="77777777" w:rsidTr="0012387F">
        <w:trPr>
          <w:trHeight w:val="183"/>
          <w:jc w:val="center"/>
        </w:trPr>
        <w:tc>
          <w:tcPr>
            <w:tcW w:w="5272" w:type="dxa"/>
          </w:tcPr>
          <w:p w14:paraId="3394E11E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</w:tcPr>
          <w:p w14:paraId="718D0B8B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عنوان الدائم:</w:t>
            </w:r>
          </w:p>
        </w:tc>
      </w:tr>
      <w:tr w:rsidR="00D03C6E" w:rsidRPr="0012387F" w14:paraId="3D7C82BF" w14:textId="77777777" w:rsidTr="0012387F">
        <w:trPr>
          <w:trHeight w:val="93"/>
          <w:jc w:val="center"/>
        </w:trPr>
        <w:tc>
          <w:tcPr>
            <w:tcW w:w="5272" w:type="dxa"/>
          </w:tcPr>
          <w:p w14:paraId="7A41E649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</w:tcPr>
          <w:p w14:paraId="4D2C7475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رقم الهاتف:</w:t>
            </w:r>
          </w:p>
        </w:tc>
      </w:tr>
      <w:tr w:rsidR="00D03C6E" w:rsidRPr="0012387F" w14:paraId="0EC991AA" w14:textId="77777777" w:rsidTr="0012387F">
        <w:trPr>
          <w:trHeight w:val="93"/>
          <w:jc w:val="center"/>
        </w:trPr>
        <w:tc>
          <w:tcPr>
            <w:tcW w:w="5272" w:type="dxa"/>
          </w:tcPr>
          <w:p w14:paraId="6CB0B5D9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</w:tcPr>
          <w:p w14:paraId="523D2537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مرتبة العلمية الحالية:</w:t>
            </w:r>
          </w:p>
        </w:tc>
      </w:tr>
      <w:tr w:rsidR="00D03C6E" w:rsidRPr="0012387F" w14:paraId="3543EFA1" w14:textId="77777777" w:rsidTr="0012387F">
        <w:trPr>
          <w:trHeight w:val="93"/>
          <w:jc w:val="center"/>
        </w:trPr>
        <w:tc>
          <w:tcPr>
            <w:tcW w:w="5272" w:type="dxa"/>
          </w:tcPr>
          <w:p w14:paraId="65E5E2B3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</w:tcPr>
          <w:p w14:paraId="3F36D2DB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تاريخ الحصول عليها:</w:t>
            </w:r>
          </w:p>
        </w:tc>
      </w:tr>
      <w:tr w:rsidR="00D03C6E" w:rsidRPr="0012387F" w14:paraId="055696FC" w14:textId="77777777" w:rsidTr="0012387F">
        <w:trPr>
          <w:trHeight w:val="147"/>
          <w:jc w:val="center"/>
        </w:trPr>
        <w:tc>
          <w:tcPr>
            <w:tcW w:w="5272" w:type="dxa"/>
          </w:tcPr>
          <w:p w14:paraId="0A4CC5B0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4500" w:type="dxa"/>
            <w:shd w:val="clear" w:color="auto" w:fill="auto"/>
          </w:tcPr>
          <w:p w14:paraId="3E48AE61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رقم وتاريخ الامر الجامعي:</w:t>
            </w:r>
          </w:p>
        </w:tc>
      </w:tr>
      <w:tr w:rsidR="00D03C6E" w:rsidRPr="0012387F" w14:paraId="57991350" w14:textId="77777777" w:rsidTr="0012387F">
        <w:trPr>
          <w:trHeight w:val="147"/>
          <w:jc w:val="center"/>
        </w:trPr>
        <w:tc>
          <w:tcPr>
            <w:tcW w:w="5272" w:type="dxa"/>
          </w:tcPr>
          <w:p w14:paraId="65EAE98E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4500" w:type="dxa"/>
            <w:shd w:val="clear" w:color="auto" w:fill="auto"/>
          </w:tcPr>
          <w:p w14:paraId="000EECA5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مرتبة العلمية المطلوب الترقية اليها:</w:t>
            </w:r>
          </w:p>
        </w:tc>
      </w:tr>
      <w:tr w:rsidR="00D03C6E" w:rsidRPr="0012387F" w14:paraId="10D25F57" w14:textId="77777777" w:rsidTr="0012387F">
        <w:trPr>
          <w:trHeight w:val="147"/>
          <w:jc w:val="center"/>
        </w:trPr>
        <w:tc>
          <w:tcPr>
            <w:tcW w:w="5272" w:type="dxa"/>
          </w:tcPr>
          <w:p w14:paraId="2686C5B3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/    /2020</w:t>
            </w:r>
          </w:p>
        </w:tc>
        <w:tc>
          <w:tcPr>
            <w:tcW w:w="4500" w:type="dxa"/>
            <w:shd w:val="clear" w:color="auto" w:fill="auto"/>
          </w:tcPr>
          <w:p w14:paraId="1B5B18C8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موعد اكمال متطلباتها:</w:t>
            </w:r>
          </w:p>
        </w:tc>
      </w:tr>
      <w:tr w:rsidR="00D03C6E" w:rsidRPr="0012387F" w14:paraId="5575B35C" w14:textId="77777777" w:rsidTr="0012387F">
        <w:trPr>
          <w:trHeight w:val="147"/>
          <w:jc w:val="center"/>
        </w:trPr>
        <w:tc>
          <w:tcPr>
            <w:tcW w:w="5272" w:type="dxa"/>
          </w:tcPr>
          <w:p w14:paraId="71A0464C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4500" w:type="dxa"/>
            <w:shd w:val="clear" w:color="auto" w:fill="auto"/>
          </w:tcPr>
          <w:p w14:paraId="2CB5CC91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جامعة:</w:t>
            </w:r>
          </w:p>
        </w:tc>
      </w:tr>
      <w:tr w:rsidR="00D03C6E" w:rsidRPr="0012387F" w14:paraId="1D80B5E3" w14:textId="77777777" w:rsidTr="0012387F">
        <w:trPr>
          <w:trHeight w:val="147"/>
          <w:jc w:val="center"/>
        </w:trPr>
        <w:tc>
          <w:tcPr>
            <w:tcW w:w="5272" w:type="dxa"/>
          </w:tcPr>
          <w:p w14:paraId="1F6EC4B7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4500" w:type="dxa"/>
            <w:shd w:val="clear" w:color="auto" w:fill="auto"/>
          </w:tcPr>
          <w:p w14:paraId="777D505B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كلية:</w:t>
            </w:r>
          </w:p>
        </w:tc>
      </w:tr>
      <w:tr w:rsidR="00D03C6E" w:rsidRPr="0012387F" w14:paraId="29F1DEF0" w14:textId="77777777" w:rsidTr="0012387F">
        <w:trPr>
          <w:trHeight w:val="147"/>
          <w:jc w:val="center"/>
        </w:trPr>
        <w:tc>
          <w:tcPr>
            <w:tcW w:w="5272" w:type="dxa"/>
          </w:tcPr>
          <w:p w14:paraId="6DCE7EA2" w14:textId="77777777" w:rsidR="00D03C6E" w:rsidRPr="0012387F" w:rsidRDefault="00D03C6E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4500" w:type="dxa"/>
            <w:shd w:val="clear" w:color="auto" w:fill="auto"/>
          </w:tcPr>
          <w:p w14:paraId="25DCFD65" w14:textId="77777777" w:rsidR="00D03C6E" w:rsidRPr="0012387F" w:rsidRDefault="00D03C6E" w:rsidP="00D03C6E">
            <w:pPr>
              <w:tabs>
                <w:tab w:val="center" w:pos="2089"/>
              </w:tabs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قسم:</w:t>
            </w:r>
          </w:p>
        </w:tc>
      </w:tr>
    </w:tbl>
    <w:p w14:paraId="5CAFA051" w14:textId="18093118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6164B1A1" w14:textId="55FA09DF" w:rsidR="0031218C" w:rsidRPr="0012387F" w:rsidRDefault="0031218C" w:rsidP="00D03C6E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شهادات الجامعية:</w:t>
      </w:r>
    </w:p>
    <w:tbl>
      <w:tblPr>
        <w:tblW w:w="10530" w:type="dxa"/>
        <w:tblInd w:w="-1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4"/>
        <w:gridCol w:w="2346"/>
        <w:gridCol w:w="3510"/>
        <w:gridCol w:w="1890"/>
      </w:tblGrid>
      <w:tr w:rsidR="0031218C" w:rsidRPr="0012387F" w14:paraId="133CD24C" w14:textId="77777777" w:rsidTr="0031218C">
        <w:tc>
          <w:tcPr>
            <w:tcW w:w="2784" w:type="dxa"/>
            <w:shd w:val="clear" w:color="auto" w:fill="auto"/>
          </w:tcPr>
          <w:p w14:paraId="5D27087D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تاريخ</w:t>
            </w:r>
          </w:p>
        </w:tc>
        <w:tc>
          <w:tcPr>
            <w:tcW w:w="2346" w:type="dxa"/>
            <w:shd w:val="clear" w:color="auto" w:fill="auto"/>
          </w:tcPr>
          <w:p w14:paraId="3D7D78FB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جهة المنح</w:t>
            </w:r>
          </w:p>
        </w:tc>
        <w:tc>
          <w:tcPr>
            <w:tcW w:w="3510" w:type="dxa"/>
            <w:shd w:val="clear" w:color="auto" w:fill="auto"/>
          </w:tcPr>
          <w:p w14:paraId="1196F94C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اختصاص</w:t>
            </w:r>
          </w:p>
        </w:tc>
        <w:tc>
          <w:tcPr>
            <w:tcW w:w="1890" w:type="dxa"/>
            <w:shd w:val="clear" w:color="auto" w:fill="auto"/>
          </w:tcPr>
          <w:p w14:paraId="67E6905B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شهادة</w:t>
            </w:r>
          </w:p>
        </w:tc>
      </w:tr>
      <w:tr w:rsidR="0031218C" w:rsidRPr="0012387F" w14:paraId="5A355F32" w14:textId="77777777" w:rsidTr="0031218C">
        <w:tc>
          <w:tcPr>
            <w:tcW w:w="2784" w:type="dxa"/>
            <w:shd w:val="clear" w:color="auto" w:fill="auto"/>
          </w:tcPr>
          <w:p w14:paraId="1F5C5BEB" w14:textId="27C53DBB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/    /2020</w:t>
            </w:r>
          </w:p>
        </w:tc>
        <w:tc>
          <w:tcPr>
            <w:tcW w:w="2346" w:type="dxa"/>
            <w:shd w:val="clear" w:color="auto" w:fill="auto"/>
          </w:tcPr>
          <w:p w14:paraId="353F0397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3510" w:type="dxa"/>
            <w:shd w:val="clear" w:color="auto" w:fill="auto"/>
          </w:tcPr>
          <w:p w14:paraId="4D797AB1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1890" w:type="dxa"/>
            <w:shd w:val="clear" w:color="auto" w:fill="auto"/>
          </w:tcPr>
          <w:p w14:paraId="4864B30A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بكالوريوس</w:t>
            </w:r>
          </w:p>
        </w:tc>
      </w:tr>
      <w:tr w:rsidR="0031218C" w:rsidRPr="0012387F" w14:paraId="1012AF9E" w14:textId="77777777" w:rsidTr="0031218C">
        <w:tc>
          <w:tcPr>
            <w:tcW w:w="2784" w:type="dxa"/>
            <w:shd w:val="clear" w:color="auto" w:fill="auto"/>
          </w:tcPr>
          <w:p w14:paraId="4C91F5D4" w14:textId="347DCCD9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/    /2020</w:t>
            </w:r>
          </w:p>
        </w:tc>
        <w:tc>
          <w:tcPr>
            <w:tcW w:w="2346" w:type="dxa"/>
            <w:shd w:val="clear" w:color="auto" w:fill="auto"/>
          </w:tcPr>
          <w:p w14:paraId="169098BD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3510" w:type="dxa"/>
            <w:shd w:val="clear" w:color="auto" w:fill="auto"/>
          </w:tcPr>
          <w:p w14:paraId="44405284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2AA7335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ماجستير</w:t>
            </w:r>
          </w:p>
        </w:tc>
      </w:tr>
      <w:tr w:rsidR="0031218C" w:rsidRPr="0012387F" w14:paraId="3A2AA5BB" w14:textId="77777777" w:rsidTr="0012387F">
        <w:trPr>
          <w:trHeight w:val="58"/>
        </w:trPr>
        <w:tc>
          <w:tcPr>
            <w:tcW w:w="2784" w:type="dxa"/>
            <w:shd w:val="clear" w:color="auto" w:fill="auto"/>
          </w:tcPr>
          <w:p w14:paraId="37E80183" w14:textId="23518FC1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/    /2020</w:t>
            </w:r>
          </w:p>
        </w:tc>
        <w:tc>
          <w:tcPr>
            <w:tcW w:w="2346" w:type="dxa"/>
            <w:shd w:val="clear" w:color="auto" w:fill="auto"/>
          </w:tcPr>
          <w:p w14:paraId="5A8ED282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3510" w:type="dxa"/>
            <w:shd w:val="clear" w:color="auto" w:fill="auto"/>
          </w:tcPr>
          <w:p w14:paraId="342EAFDA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1890" w:type="dxa"/>
            <w:shd w:val="clear" w:color="auto" w:fill="auto"/>
          </w:tcPr>
          <w:p w14:paraId="7E1D03E0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دكتوراه</w:t>
            </w:r>
          </w:p>
        </w:tc>
      </w:tr>
    </w:tbl>
    <w:p w14:paraId="1124CC6E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4BC3551A" w14:textId="0A555C34" w:rsidR="0031218C" w:rsidRPr="0012387F" w:rsidRDefault="0031218C" w:rsidP="00D03C6E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عنوان </w:t>
      </w:r>
      <w:r w:rsidR="00177FAC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رسالة أو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الاطروحة </w:t>
      </w:r>
      <w:r w:rsidR="00177FAC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علمية:</w:t>
      </w:r>
    </w:p>
    <w:tbl>
      <w:tblPr>
        <w:tblW w:w="1020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68"/>
        <w:gridCol w:w="2588"/>
        <w:gridCol w:w="851"/>
      </w:tblGrid>
      <w:tr w:rsidR="0031218C" w:rsidRPr="0012387F" w14:paraId="0B2B7BBD" w14:textId="77777777" w:rsidTr="00177FAC">
        <w:trPr>
          <w:trHeight w:val="47"/>
        </w:trPr>
        <w:tc>
          <w:tcPr>
            <w:tcW w:w="6768" w:type="dxa"/>
            <w:vAlign w:val="center"/>
          </w:tcPr>
          <w:p w14:paraId="1FA4A8AE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588" w:type="dxa"/>
            <w:shd w:val="clear" w:color="auto" w:fill="auto"/>
            <w:vAlign w:val="center"/>
          </w:tcPr>
          <w:p w14:paraId="0AE7D3B6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ماجستير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AB19EF1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</w:t>
            </w:r>
          </w:p>
        </w:tc>
      </w:tr>
      <w:tr w:rsidR="0031218C" w:rsidRPr="0012387F" w14:paraId="6C4381C8" w14:textId="77777777" w:rsidTr="00177FAC">
        <w:trPr>
          <w:trHeight w:val="384"/>
        </w:trPr>
        <w:tc>
          <w:tcPr>
            <w:tcW w:w="6768" w:type="dxa"/>
            <w:vAlign w:val="center"/>
          </w:tcPr>
          <w:p w14:paraId="1E36C2A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588" w:type="dxa"/>
            <w:shd w:val="clear" w:color="auto" w:fill="auto"/>
            <w:vAlign w:val="center"/>
          </w:tcPr>
          <w:p w14:paraId="35D53A1C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دكتوراه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02310AC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ب</w:t>
            </w:r>
          </w:p>
        </w:tc>
      </w:tr>
      <w:tr w:rsidR="0031218C" w:rsidRPr="0012387F" w14:paraId="1821B646" w14:textId="77777777" w:rsidTr="00177FAC">
        <w:trPr>
          <w:trHeight w:val="384"/>
        </w:trPr>
        <w:tc>
          <w:tcPr>
            <w:tcW w:w="6768" w:type="dxa"/>
            <w:vAlign w:val="center"/>
          </w:tcPr>
          <w:p w14:paraId="74D6B3B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2588" w:type="dxa"/>
            <w:shd w:val="clear" w:color="auto" w:fill="auto"/>
            <w:vAlign w:val="center"/>
          </w:tcPr>
          <w:p w14:paraId="6BB865A4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أي شهادات اخرى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20246A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ج</w:t>
            </w:r>
          </w:p>
        </w:tc>
      </w:tr>
    </w:tbl>
    <w:p w14:paraId="605A6502" w14:textId="07BEF995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06E1E5CE" w14:textId="4FC83F59" w:rsidR="0031218C" w:rsidRPr="0012387F" w:rsidRDefault="0031218C" w:rsidP="00D03C6E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تفاصيل الوظائف التي مارسها (بضمنها مدة </w:t>
      </w:r>
      <w:proofErr w:type="spellStart"/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ايفادات</w:t>
      </w:r>
      <w:proofErr w:type="spellEnd"/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والزمالات والتفرغ وغيرها)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  <w:t xml:space="preserve"> 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</w:t>
      </w:r>
    </w:p>
    <w:tbl>
      <w:tblPr>
        <w:tblW w:w="0" w:type="auto"/>
        <w:tblInd w:w="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5"/>
        <w:gridCol w:w="2129"/>
        <w:gridCol w:w="2341"/>
        <w:gridCol w:w="2154"/>
      </w:tblGrid>
      <w:tr w:rsidR="0031218C" w:rsidRPr="0012387F" w14:paraId="174F5689" w14:textId="77777777" w:rsidTr="000556CB">
        <w:trPr>
          <w:trHeight w:val="326"/>
        </w:trPr>
        <w:tc>
          <w:tcPr>
            <w:tcW w:w="1565" w:type="dxa"/>
            <w:shd w:val="clear" w:color="auto" w:fill="auto"/>
          </w:tcPr>
          <w:p w14:paraId="7BBE71F2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ى</w:t>
            </w:r>
          </w:p>
        </w:tc>
        <w:tc>
          <w:tcPr>
            <w:tcW w:w="2129" w:type="dxa"/>
            <w:shd w:val="clear" w:color="auto" w:fill="auto"/>
          </w:tcPr>
          <w:p w14:paraId="54263FF5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من</w:t>
            </w:r>
          </w:p>
        </w:tc>
        <w:tc>
          <w:tcPr>
            <w:tcW w:w="2341" w:type="dxa"/>
            <w:shd w:val="clear" w:color="auto" w:fill="auto"/>
          </w:tcPr>
          <w:p w14:paraId="5A707B56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الجهة التي عمل فيها</w:t>
            </w:r>
          </w:p>
        </w:tc>
        <w:tc>
          <w:tcPr>
            <w:tcW w:w="2154" w:type="dxa"/>
            <w:shd w:val="clear" w:color="auto" w:fill="auto"/>
          </w:tcPr>
          <w:p w14:paraId="28386A36" w14:textId="77777777" w:rsidR="0031218C" w:rsidRPr="0012387F" w:rsidRDefault="0031218C" w:rsidP="00D03C6E">
            <w:pPr>
              <w:tabs>
                <w:tab w:val="center" w:pos="2089"/>
              </w:tabs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 w:rsidRPr="0012387F">
              <w:rPr>
                <w:rFonts w:asciiTheme="minorHAnsi" w:hAnsiTheme="minorHAnsi" w:cstheme="minorHAnsi"/>
                <w:sz w:val="28"/>
                <w:szCs w:val="28"/>
                <w:rtl/>
              </w:rPr>
              <w:t>عنوان الوظيفة</w:t>
            </w:r>
          </w:p>
        </w:tc>
      </w:tr>
      <w:tr w:rsidR="0031218C" w:rsidRPr="0012387F" w14:paraId="4F0EA22D" w14:textId="77777777" w:rsidTr="0078088C">
        <w:trPr>
          <w:trHeight w:val="326"/>
        </w:trPr>
        <w:tc>
          <w:tcPr>
            <w:tcW w:w="1565" w:type="dxa"/>
          </w:tcPr>
          <w:p w14:paraId="59B7931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29" w:type="dxa"/>
          </w:tcPr>
          <w:p w14:paraId="7292EAF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341" w:type="dxa"/>
          </w:tcPr>
          <w:p w14:paraId="094BF69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54" w:type="dxa"/>
          </w:tcPr>
          <w:p w14:paraId="4240E7E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1218C" w:rsidRPr="0012387F" w14:paraId="620700C3" w14:textId="77777777" w:rsidTr="0078088C">
        <w:trPr>
          <w:trHeight w:val="326"/>
        </w:trPr>
        <w:tc>
          <w:tcPr>
            <w:tcW w:w="1565" w:type="dxa"/>
          </w:tcPr>
          <w:p w14:paraId="7F7076D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29" w:type="dxa"/>
          </w:tcPr>
          <w:p w14:paraId="188BA51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341" w:type="dxa"/>
          </w:tcPr>
          <w:p w14:paraId="404949C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54" w:type="dxa"/>
          </w:tcPr>
          <w:p w14:paraId="56A0631C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1218C" w:rsidRPr="0012387F" w14:paraId="171E1BAB" w14:textId="77777777" w:rsidTr="0078088C">
        <w:trPr>
          <w:trHeight w:val="326"/>
        </w:trPr>
        <w:tc>
          <w:tcPr>
            <w:tcW w:w="1565" w:type="dxa"/>
          </w:tcPr>
          <w:p w14:paraId="41B51FA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29" w:type="dxa"/>
          </w:tcPr>
          <w:p w14:paraId="5C8BB882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341" w:type="dxa"/>
          </w:tcPr>
          <w:p w14:paraId="77323C93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54" w:type="dxa"/>
          </w:tcPr>
          <w:p w14:paraId="5D4ABC13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1218C" w:rsidRPr="0012387F" w14:paraId="46CF9EAE" w14:textId="77777777" w:rsidTr="0078088C">
        <w:trPr>
          <w:trHeight w:val="326"/>
        </w:trPr>
        <w:tc>
          <w:tcPr>
            <w:tcW w:w="1565" w:type="dxa"/>
          </w:tcPr>
          <w:p w14:paraId="79181EC6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29" w:type="dxa"/>
          </w:tcPr>
          <w:p w14:paraId="2D617FD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341" w:type="dxa"/>
          </w:tcPr>
          <w:p w14:paraId="107293A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154" w:type="dxa"/>
          </w:tcPr>
          <w:p w14:paraId="1697561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473463A0" w14:textId="77777777" w:rsidR="000556CB" w:rsidRPr="0012387F" w:rsidRDefault="000556CB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D5F0AC9" w14:textId="7009E8C9" w:rsidR="0031218C" w:rsidRPr="0012387F" w:rsidRDefault="00350492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ملاحظة: يقوم</w:t>
      </w:r>
      <w:r w:rsidR="0031218C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عميد بالتأكد من المعلومات المقدمة عن طريق الأجهزة الإدارية في 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كلية:</w:t>
      </w:r>
    </w:p>
    <w:p w14:paraId="222D971E" w14:textId="59DFACA2" w:rsidR="0031218C" w:rsidRPr="0012387F" w:rsidRDefault="0031218C" w:rsidP="000556CB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المدة التي تحتسب </w:t>
      </w:r>
      <w:r w:rsidR="00350492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لهذه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الترقية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3"/>
        <w:gridCol w:w="2079"/>
        <w:gridCol w:w="2067"/>
        <w:gridCol w:w="2067"/>
      </w:tblGrid>
      <w:tr w:rsidR="0031218C" w:rsidRPr="0012387F" w14:paraId="1CFA9C5D" w14:textId="77777777" w:rsidTr="000556CB">
        <w:tc>
          <w:tcPr>
            <w:tcW w:w="2083" w:type="dxa"/>
            <w:shd w:val="clear" w:color="auto" w:fill="auto"/>
          </w:tcPr>
          <w:p w14:paraId="26CD596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مرتبة</w:t>
            </w:r>
          </w:p>
        </w:tc>
        <w:tc>
          <w:tcPr>
            <w:tcW w:w="2079" w:type="dxa"/>
            <w:shd w:val="clear" w:color="auto" w:fill="auto"/>
          </w:tcPr>
          <w:p w14:paraId="2EEA7432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يوم-شهر-سنة</w:t>
            </w:r>
          </w:p>
        </w:tc>
        <w:tc>
          <w:tcPr>
            <w:tcW w:w="2067" w:type="dxa"/>
            <w:shd w:val="clear" w:color="auto" w:fill="auto"/>
          </w:tcPr>
          <w:p w14:paraId="73785E1B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إلى</w:t>
            </w:r>
          </w:p>
        </w:tc>
        <w:tc>
          <w:tcPr>
            <w:tcW w:w="2067" w:type="dxa"/>
            <w:shd w:val="clear" w:color="auto" w:fill="auto"/>
          </w:tcPr>
          <w:p w14:paraId="6BBF17A2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من</w:t>
            </w:r>
          </w:p>
        </w:tc>
      </w:tr>
      <w:tr w:rsidR="0031218C" w:rsidRPr="0012387F" w14:paraId="3B7B72C8" w14:textId="77777777" w:rsidTr="000556CB">
        <w:tc>
          <w:tcPr>
            <w:tcW w:w="2083" w:type="dxa"/>
          </w:tcPr>
          <w:p w14:paraId="554D4EA9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079" w:type="dxa"/>
          </w:tcPr>
          <w:p w14:paraId="11CF900D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067" w:type="dxa"/>
          </w:tcPr>
          <w:p w14:paraId="62D5F05A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067" w:type="dxa"/>
          </w:tcPr>
          <w:p w14:paraId="7C2F3E71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31218C" w:rsidRPr="0012387F" w14:paraId="340B0C4F" w14:textId="77777777" w:rsidTr="000556CB">
        <w:tc>
          <w:tcPr>
            <w:tcW w:w="2083" w:type="dxa"/>
          </w:tcPr>
          <w:p w14:paraId="09EF34B5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079" w:type="dxa"/>
          </w:tcPr>
          <w:p w14:paraId="38C5B342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067" w:type="dxa"/>
          </w:tcPr>
          <w:p w14:paraId="137ACAF6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067" w:type="dxa"/>
          </w:tcPr>
          <w:p w14:paraId="04044D03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5C4F91F6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 w14:paraId="67C5E5C2" w14:textId="3D7F34E3" w:rsidR="000556CB" w:rsidRPr="0012387F" w:rsidRDefault="000556CB" w:rsidP="000556CB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lastRenderedPageBreak/>
        <w:t>الابحاث</w:t>
      </w:r>
    </w:p>
    <w:p w14:paraId="5872B69D" w14:textId="0EC99E2D" w:rsidR="0031218C" w:rsidRPr="0012387F" w:rsidRDefault="0031218C" w:rsidP="000556CB">
      <w:p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-أ- الأبحاث المنشورة والمقدمة في الترقيات السابقة:</w:t>
      </w:r>
    </w:p>
    <w:tbl>
      <w:tblPr>
        <w:tblW w:w="10170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3"/>
        <w:gridCol w:w="1444"/>
        <w:gridCol w:w="1427"/>
        <w:gridCol w:w="4106"/>
        <w:gridCol w:w="540"/>
      </w:tblGrid>
      <w:tr w:rsidR="0031218C" w:rsidRPr="0012387F" w14:paraId="6B789F9B" w14:textId="77777777" w:rsidTr="0012387F">
        <w:tc>
          <w:tcPr>
            <w:tcW w:w="2653" w:type="dxa"/>
            <w:shd w:val="clear" w:color="auto" w:fill="auto"/>
            <w:vAlign w:val="center"/>
          </w:tcPr>
          <w:p w14:paraId="492B5386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قدمت للترقية إلى مرتبة</w:t>
            </w:r>
          </w:p>
        </w:tc>
        <w:tc>
          <w:tcPr>
            <w:tcW w:w="1444" w:type="dxa"/>
            <w:shd w:val="clear" w:color="auto" w:fill="auto"/>
            <w:vAlign w:val="center"/>
          </w:tcPr>
          <w:p w14:paraId="1E30099C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1427" w:type="dxa"/>
            <w:shd w:val="clear" w:color="auto" w:fill="auto"/>
            <w:vAlign w:val="center"/>
          </w:tcPr>
          <w:p w14:paraId="33ED558D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جهة النشر</w:t>
            </w:r>
          </w:p>
        </w:tc>
        <w:tc>
          <w:tcPr>
            <w:tcW w:w="4106" w:type="dxa"/>
            <w:shd w:val="clear" w:color="auto" w:fill="auto"/>
            <w:vAlign w:val="center"/>
          </w:tcPr>
          <w:p w14:paraId="32F7DEA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نوان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A26BEF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31218C" w:rsidRPr="0012387F" w14:paraId="6A7DECC7" w14:textId="77777777" w:rsidTr="000556CB">
        <w:trPr>
          <w:trHeight w:val="60"/>
        </w:trPr>
        <w:tc>
          <w:tcPr>
            <w:tcW w:w="2653" w:type="dxa"/>
          </w:tcPr>
          <w:p w14:paraId="0D8FFF03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4" w:type="dxa"/>
          </w:tcPr>
          <w:p w14:paraId="6836D9BF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1427" w:type="dxa"/>
          </w:tcPr>
          <w:p w14:paraId="1B4C756A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</w:p>
        </w:tc>
        <w:tc>
          <w:tcPr>
            <w:tcW w:w="4106" w:type="dxa"/>
          </w:tcPr>
          <w:p w14:paraId="5F41351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</w:p>
        </w:tc>
        <w:tc>
          <w:tcPr>
            <w:tcW w:w="540" w:type="dxa"/>
          </w:tcPr>
          <w:p w14:paraId="639F1F3A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</w:tr>
      <w:tr w:rsidR="0031218C" w:rsidRPr="0012387F" w14:paraId="766E6DBA" w14:textId="77777777" w:rsidTr="000556CB">
        <w:tc>
          <w:tcPr>
            <w:tcW w:w="2653" w:type="dxa"/>
          </w:tcPr>
          <w:p w14:paraId="7BF1800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1444" w:type="dxa"/>
          </w:tcPr>
          <w:p w14:paraId="7AC9A8C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27" w:type="dxa"/>
          </w:tcPr>
          <w:p w14:paraId="255C5CC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4106" w:type="dxa"/>
          </w:tcPr>
          <w:p w14:paraId="635FA4E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540" w:type="dxa"/>
          </w:tcPr>
          <w:p w14:paraId="6745A8ED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</w:tr>
      <w:tr w:rsidR="0031218C" w:rsidRPr="0012387F" w14:paraId="32CDD290" w14:textId="77777777" w:rsidTr="000556CB">
        <w:tc>
          <w:tcPr>
            <w:tcW w:w="2653" w:type="dxa"/>
          </w:tcPr>
          <w:p w14:paraId="05746C6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1444" w:type="dxa"/>
          </w:tcPr>
          <w:p w14:paraId="5E6FCB1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1427" w:type="dxa"/>
          </w:tcPr>
          <w:p w14:paraId="01CF0E1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4106" w:type="dxa"/>
          </w:tcPr>
          <w:p w14:paraId="7F5D69C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</w:p>
        </w:tc>
        <w:tc>
          <w:tcPr>
            <w:tcW w:w="540" w:type="dxa"/>
          </w:tcPr>
          <w:p w14:paraId="3DB062D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</w:tr>
      <w:tr w:rsidR="0031218C" w:rsidRPr="0012387F" w14:paraId="0CF8B214" w14:textId="77777777" w:rsidTr="000556CB">
        <w:trPr>
          <w:trHeight w:val="440"/>
        </w:trPr>
        <w:tc>
          <w:tcPr>
            <w:tcW w:w="2653" w:type="dxa"/>
          </w:tcPr>
          <w:p w14:paraId="1D13B81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1444" w:type="dxa"/>
          </w:tcPr>
          <w:p w14:paraId="1889A1F9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1427" w:type="dxa"/>
          </w:tcPr>
          <w:p w14:paraId="7317849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4106" w:type="dxa"/>
          </w:tcPr>
          <w:p w14:paraId="6846FC2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  <w:tc>
          <w:tcPr>
            <w:tcW w:w="540" w:type="dxa"/>
          </w:tcPr>
          <w:p w14:paraId="0644803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bidi="ar-IQ"/>
              </w:rPr>
            </w:pPr>
          </w:p>
        </w:tc>
      </w:tr>
    </w:tbl>
    <w:p w14:paraId="3BD45DCA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07A56E87" w14:textId="5C2EE9BB" w:rsidR="0031218C" w:rsidRPr="0012387F" w:rsidRDefault="000556CB" w:rsidP="000556CB">
      <w:p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-</w:t>
      </w:r>
      <w:r w:rsidR="0031218C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ب- الأبحاث المنشورة والمقدمة للترقية الحالية:</w:t>
      </w:r>
    </w:p>
    <w:tbl>
      <w:tblPr>
        <w:tblW w:w="10170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0"/>
        <w:gridCol w:w="2520"/>
        <w:gridCol w:w="4410"/>
        <w:gridCol w:w="630"/>
      </w:tblGrid>
      <w:tr w:rsidR="0031218C" w:rsidRPr="0012387F" w14:paraId="5548494A" w14:textId="77777777" w:rsidTr="000556CB">
        <w:trPr>
          <w:trHeight w:val="664"/>
        </w:trPr>
        <w:tc>
          <w:tcPr>
            <w:tcW w:w="2610" w:type="dxa"/>
            <w:shd w:val="clear" w:color="auto" w:fill="auto"/>
          </w:tcPr>
          <w:p w14:paraId="0D903EFC" w14:textId="319DF3BC" w:rsidR="0031218C" w:rsidRPr="0012387F" w:rsidRDefault="0031218C" w:rsidP="000556CB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رقم وتاريخ</w:t>
            </w:r>
            <w:r w:rsidR="000556CB"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أييد</w:t>
            </w:r>
          </w:p>
        </w:tc>
        <w:tc>
          <w:tcPr>
            <w:tcW w:w="2520" w:type="dxa"/>
            <w:shd w:val="clear" w:color="auto" w:fill="auto"/>
          </w:tcPr>
          <w:p w14:paraId="71CD01A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جهة النشر</w:t>
            </w:r>
          </w:p>
        </w:tc>
        <w:tc>
          <w:tcPr>
            <w:tcW w:w="4410" w:type="dxa"/>
            <w:shd w:val="clear" w:color="auto" w:fill="auto"/>
          </w:tcPr>
          <w:p w14:paraId="60C5D8D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نوان</w:t>
            </w:r>
          </w:p>
        </w:tc>
        <w:tc>
          <w:tcPr>
            <w:tcW w:w="630" w:type="dxa"/>
            <w:shd w:val="clear" w:color="auto" w:fill="auto"/>
          </w:tcPr>
          <w:p w14:paraId="211C49C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31218C" w:rsidRPr="0012387F" w14:paraId="0D089CAB" w14:textId="77777777" w:rsidTr="000556CB">
        <w:tc>
          <w:tcPr>
            <w:tcW w:w="2610" w:type="dxa"/>
          </w:tcPr>
          <w:p w14:paraId="51307379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520" w:type="dxa"/>
          </w:tcPr>
          <w:p w14:paraId="4ACACFC2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410" w:type="dxa"/>
          </w:tcPr>
          <w:p w14:paraId="61912768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0" w:type="dxa"/>
          </w:tcPr>
          <w:p w14:paraId="18A1AA22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31218C" w:rsidRPr="0012387F" w14:paraId="6F9EB1BE" w14:textId="77777777" w:rsidTr="000556CB">
        <w:tc>
          <w:tcPr>
            <w:tcW w:w="2610" w:type="dxa"/>
          </w:tcPr>
          <w:p w14:paraId="1E6EF615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520" w:type="dxa"/>
          </w:tcPr>
          <w:p w14:paraId="21E352AE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410" w:type="dxa"/>
          </w:tcPr>
          <w:p w14:paraId="28E7A8E4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0" w:type="dxa"/>
          </w:tcPr>
          <w:p w14:paraId="5A46F7D6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31218C" w:rsidRPr="0012387F" w14:paraId="6AAE99F3" w14:textId="77777777" w:rsidTr="000556CB">
        <w:tc>
          <w:tcPr>
            <w:tcW w:w="2610" w:type="dxa"/>
          </w:tcPr>
          <w:p w14:paraId="3615C088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520" w:type="dxa"/>
          </w:tcPr>
          <w:p w14:paraId="7B87FAA4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410" w:type="dxa"/>
          </w:tcPr>
          <w:p w14:paraId="2AA77298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0" w:type="dxa"/>
          </w:tcPr>
          <w:p w14:paraId="74E4055C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4754DF1C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6807F968" w14:textId="6CD819F0" w:rsidR="0031218C" w:rsidRPr="0012387F" w:rsidRDefault="0031218C" w:rsidP="000556CB">
      <w:p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-ج-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أبحاث المقبولة للنشر والمقدمة للترقية الحالية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(يقدم التأييد بقبول النشر): </w:t>
      </w:r>
    </w:p>
    <w:tbl>
      <w:tblPr>
        <w:tblW w:w="10080" w:type="dxa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5"/>
        <w:gridCol w:w="2009"/>
        <w:gridCol w:w="4866"/>
        <w:gridCol w:w="630"/>
      </w:tblGrid>
      <w:tr w:rsidR="0031218C" w:rsidRPr="0012387F" w14:paraId="70F00E5B" w14:textId="77777777" w:rsidTr="000556CB">
        <w:trPr>
          <w:trHeight w:val="564"/>
        </w:trPr>
        <w:tc>
          <w:tcPr>
            <w:tcW w:w="2575" w:type="dxa"/>
            <w:shd w:val="clear" w:color="auto" w:fill="auto"/>
            <w:vAlign w:val="center"/>
          </w:tcPr>
          <w:p w14:paraId="06B3E64C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دد والتاريخ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3E96A88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جهة النشر</w:t>
            </w:r>
          </w:p>
        </w:tc>
        <w:tc>
          <w:tcPr>
            <w:tcW w:w="4866" w:type="dxa"/>
            <w:shd w:val="clear" w:color="auto" w:fill="auto"/>
            <w:vAlign w:val="center"/>
          </w:tcPr>
          <w:p w14:paraId="34CC48B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نوان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0E701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31218C" w:rsidRPr="0012387F" w14:paraId="58B6C229" w14:textId="77777777" w:rsidTr="000556CB">
        <w:tc>
          <w:tcPr>
            <w:tcW w:w="2575" w:type="dxa"/>
            <w:shd w:val="clear" w:color="auto" w:fill="auto"/>
            <w:vAlign w:val="center"/>
          </w:tcPr>
          <w:p w14:paraId="4463A2A2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9" w:type="dxa"/>
            <w:shd w:val="clear" w:color="auto" w:fill="auto"/>
            <w:vAlign w:val="center"/>
          </w:tcPr>
          <w:p w14:paraId="3D62F82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866" w:type="dxa"/>
            <w:shd w:val="clear" w:color="auto" w:fill="auto"/>
            <w:vAlign w:val="center"/>
          </w:tcPr>
          <w:p w14:paraId="18D66E5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54FE9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1</w:t>
            </w:r>
          </w:p>
        </w:tc>
      </w:tr>
      <w:tr w:rsidR="0031218C" w:rsidRPr="0012387F" w14:paraId="50D0C322" w14:textId="77777777" w:rsidTr="000556CB">
        <w:tc>
          <w:tcPr>
            <w:tcW w:w="2575" w:type="dxa"/>
            <w:shd w:val="clear" w:color="auto" w:fill="auto"/>
            <w:vAlign w:val="center"/>
          </w:tcPr>
          <w:p w14:paraId="764395CE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9" w:type="dxa"/>
            <w:shd w:val="clear" w:color="auto" w:fill="auto"/>
            <w:vAlign w:val="center"/>
          </w:tcPr>
          <w:p w14:paraId="19D6E3CB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866" w:type="dxa"/>
            <w:shd w:val="clear" w:color="auto" w:fill="auto"/>
            <w:vAlign w:val="center"/>
          </w:tcPr>
          <w:p w14:paraId="63EDA23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74C5B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2</w:t>
            </w:r>
          </w:p>
        </w:tc>
      </w:tr>
      <w:tr w:rsidR="0031218C" w:rsidRPr="0012387F" w14:paraId="735B94AA" w14:textId="77777777" w:rsidTr="000556CB">
        <w:trPr>
          <w:trHeight w:val="60"/>
        </w:trPr>
        <w:tc>
          <w:tcPr>
            <w:tcW w:w="2575" w:type="dxa"/>
            <w:shd w:val="clear" w:color="auto" w:fill="auto"/>
            <w:vAlign w:val="center"/>
          </w:tcPr>
          <w:p w14:paraId="73DAD32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09" w:type="dxa"/>
            <w:shd w:val="clear" w:color="auto" w:fill="auto"/>
            <w:vAlign w:val="center"/>
          </w:tcPr>
          <w:p w14:paraId="2CE37D46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866" w:type="dxa"/>
            <w:shd w:val="clear" w:color="auto" w:fill="auto"/>
            <w:vAlign w:val="center"/>
          </w:tcPr>
          <w:p w14:paraId="2E49B4E2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CACFC6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3</w:t>
            </w:r>
          </w:p>
        </w:tc>
      </w:tr>
      <w:tr w:rsidR="0031218C" w:rsidRPr="0012387F" w14:paraId="068391C2" w14:textId="77777777" w:rsidTr="000556CB">
        <w:tc>
          <w:tcPr>
            <w:tcW w:w="2575" w:type="dxa"/>
            <w:shd w:val="clear" w:color="auto" w:fill="auto"/>
            <w:vAlign w:val="center"/>
          </w:tcPr>
          <w:p w14:paraId="1B634621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  <w:tc>
          <w:tcPr>
            <w:tcW w:w="2009" w:type="dxa"/>
            <w:shd w:val="clear" w:color="auto" w:fill="auto"/>
            <w:vAlign w:val="center"/>
          </w:tcPr>
          <w:p w14:paraId="4A8629F1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  <w:tc>
          <w:tcPr>
            <w:tcW w:w="4866" w:type="dxa"/>
            <w:shd w:val="clear" w:color="auto" w:fill="auto"/>
            <w:vAlign w:val="center"/>
          </w:tcPr>
          <w:p w14:paraId="1803E71B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8C5C781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</w:tr>
    </w:tbl>
    <w:p w14:paraId="007B768E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0FDFCD35" w14:textId="19C015B9" w:rsidR="0031218C" w:rsidRPr="0012387F" w:rsidRDefault="0031218C" w:rsidP="000556CB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كتب العلمية التي قام بتأليفها أو ترجمتها:</w:t>
      </w:r>
    </w:p>
    <w:p w14:paraId="28BEF1C3" w14:textId="59A40846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أ- الكتب 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مقدمة في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ترقيات سابقة</w:t>
      </w:r>
    </w:p>
    <w:tbl>
      <w:tblPr>
        <w:tblW w:w="10890" w:type="dxa"/>
        <w:tblInd w:w="-1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1890"/>
        <w:gridCol w:w="2340"/>
        <w:gridCol w:w="4320"/>
      </w:tblGrid>
      <w:tr w:rsidR="0031218C" w:rsidRPr="0012387F" w14:paraId="6F72D908" w14:textId="77777777" w:rsidTr="000556CB">
        <w:tc>
          <w:tcPr>
            <w:tcW w:w="2340" w:type="dxa"/>
            <w:shd w:val="clear" w:color="auto" w:fill="auto"/>
          </w:tcPr>
          <w:p w14:paraId="404D9A9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1890" w:type="dxa"/>
            <w:shd w:val="clear" w:color="auto" w:fill="auto"/>
          </w:tcPr>
          <w:p w14:paraId="7C31A09C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جهة النشر</w:t>
            </w:r>
          </w:p>
        </w:tc>
        <w:tc>
          <w:tcPr>
            <w:tcW w:w="2340" w:type="dxa"/>
            <w:shd w:val="clear" w:color="auto" w:fill="auto"/>
          </w:tcPr>
          <w:p w14:paraId="16EB76E9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مؤلف أو مترجم</w:t>
            </w:r>
          </w:p>
        </w:tc>
        <w:tc>
          <w:tcPr>
            <w:tcW w:w="4320" w:type="dxa"/>
            <w:shd w:val="clear" w:color="auto" w:fill="auto"/>
          </w:tcPr>
          <w:p w14:paraId="623D946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نوان</w:t>
            </w:r>
          </w:p>
        </w:tc>
      </w:tr>
      <w:tr w:rsidR="0031218C" w:rsidRPr="0012387F" w14:paraId="3257D999" w14:textId="77777777" w:rsidTr="000556CB">
        <w:tc>
          <w:tcPr>
            <w:tcW w:w="2340" w:type="dxa"/>
          </w:tcPr>
          <w:p w14:paraId="23FCE8CA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890" w:type="dxa"/>
          </w:tcPr>
          <w:p w14:paraId="387B61FA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340" w:type="dxa"/>
          </w:tcPr>
          <w:p w14:paraId="706A906E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320" w:type="dxa"/>
          </w:tcPr>
          <w:p w14:paraId="4333B94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69D59E38" w14:textId="77777777" w:rsidTr="000556CB">
        <w:tc>
          <w:tcPr>
            <w:tcW w:w="2340" w:type="dxa"/>
          </w:tcPr>
          <w:p w14:paraId="6F437F45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890" w:type="dxa"/>
          </w:tcPr>
          <w:p w14:paraId="0B767F38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340" w:type="dxa"/>
          </w:tcPr>
          <w:p w14:paraId="5BFB3247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320" w:type="dxa"/>
          </w:tcPr>
          <w:p w14:paraId="4EC4AAB4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0AB7CD67" w14:textId="77777777" w:rsidTr="000556CB">
        <w:tc>
          <w:tcPr>
            <w:tcW w:w="2340" w:type="dxa"/>
          </w:tcPr>
          <w:p w14:paraId="4323BA96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890" w:type="dxa"/>
          </w:tcPr>
          <w:p w14:paraId="4CB9EA14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340" w:type="dxa"/>
          </w:tcPr>
          <w:p w14:paraId="1355D616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320" w:type="dxa"/>
          </w:tcPr>
          <w:p w14:paraId="5F02D525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484F9D8B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18FB3407" w14:textId="765F1516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ب- الكتب المقدمة للترقية الحالية</w:t>
      </w:r>
    </w:p>
    <w:tbl>
      <w:tblPr>
        <w:tblW w:w="10890" w:type="dxa"/>
        <w:tblInd w:w="-1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1890"/>
        <w:gridCol w:w="2340"/>
        <w:gridCol w:w="4320"/>
      </w:tblGrid>
      <w:tr w:rsidR="000556CB" w:rsidRPr="0012387F" w14:paraId="57FF42F7" w14:textId="77777777" w:rsidTr="00C635E6">
        <w:tc>
          <w:tcPr>
            <w:tcW w:w="2340" w:type="dxa"/>
            <w:shd w:val="clear" w:color="auto" w:fill="auto"/>
          </w:tcPr>
          <w:p w14:paraId="5497B582" w14:textId="77777777" w:rsidR="000556CB" w:rsidRPr="0012387F" w:rsidRDefault="000556CB" w:rsidP="00C635E6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1890" w:type="dxa"/>
            <w:shd w:val="clear" w:color="auto" w:fill="auto"/>
          </w:tcPr>
          <w:p w14:paraId="5B1B1C5C" w14:textId="77777777" w:rsidR="000556CB" w:rsidRPr="0012387F" w:rsidRDefault="000556CB" w:rsidP="00C635E6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جهة النشر</w:t>
            </w:r>
          </w:p>
        </w:tc>
        <w:tc>
          <w:tcPr>
            <w:tcW w:w="2340" w:type="dxa"/>
            <w:shd w:val="clear" w:color="auto" w:fill="auto"/>
          </w:tcPr>
          <w:p w14:paraId="3A1BD0FC" w14:textId="77777777" w:rsidR="000556CB" w:rsidRPr="0012387F" w:rsidRDefault="000556CB" w:rsidP="00C635E6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مؤلف أو مترجم</w:t>
            </w:r>
          </w:p>
        </w:tc>
        <w:tc>
          <w:tcPr>
            <w:tcW w:w="4320" w:type="dxa"/>
            <w:shd w:val="clear" w:color="auto" w:fill="auto"/>
          </w:tcPr>
          <w:p w14:paraId="582D2C09" w14:textId="77777777" w:rsidR="000556CB" w:rsidRPr="0012387F" w:rsidRDefault="000556CB" w:rsidP="00C635E6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نوان</w:t>
            </w:r>
          </w:p>
        </w:tc>
      </w:tr>
      <w:tr w:rsidR="000556CB" w:rsidRPr="0012387F" w14:paraId="2AA33811" w14:textId="77777777" w:rsidTr="00C635E6">
        <w:tc>
          <w:tcPr>
            <w:tcW w:w="2340" w:type="dxa"/>
          </w:tcPr>
          <w:p w14:paraId="76B8D492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890" w:type="dxa"/>
          </w:tcPr>
          <w:p w14:paraId="2BBFD2E3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340" w:type="dxa"/>
          </w:tcPr>
          <w:p w14:paraId="790A0D07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320" w:type="dxa"/>
          </w:tcPr>
          <w:p w14:paraId="11A2B916" w14:textId="77777777" w:rsidR="000556CB" w:rsidRPr="0012387F" w:rsidRDefault="000556CB" w:rsidP="00C635E6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0556CB" w:rsidRPr="0012387F" w14:paraId="65B8339B" w14:textId="77777777" w:rsidTr="00C635E6">
        <w:tc>
          <w:tcPr>
            <w:tcW w:w="2340" w:type="dxa"/>
          </w:tcPr>
          <w:p w14:paraId="52AAAB0F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890" w:type="dxa"/>
          </w:tcPr>
          <w:p w14:paraId="787131D7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340" w:type="dxa"/>
          </w:tcPr>
          <w:p w14:paraId="29920BAE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320" w:type="dxa"/>
          </w:tcPr>
          <w:p w14:paraId="62D6CE60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0556CB" w:rsidRPr="0012387F" w14:paraId="0D42685A" w14:textId="77777777" w:rsidTr="00C635E6">
        <w:tc>
          <w:tcPr>
            <w:tcW w:w="2340" w:type="dxa"/>
          </w:tcPr>
          <w:p w14:paraId="66A0AF60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890" w:type="dxa"/>
          </w:tcPr>
          <w:p w14:paraId="3D74EF8F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340" w:type="dxa"/>
          </w:tcPr>
          <w:p w14:paraId="4A171A30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320" w:type="dxa"/>
          </w:tcPr>
          <w:p w14:paraId="73548A16" w14:textId="77777777" w:rsidR="000556CB" w:rsidRPr="0012387F" w:rsidRDefault="000556CB" w:rsidP="00C635E6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38B8D418" w14:textId="5AE36AC7" w:rsidR="000556CB" w:rsidRPr="0012387F" w:rsidRDefault="000556CB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</w:p>
    <w:p w14:paraId="49A8F4DA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ملاحظة:</w:t>
      </w:r>
    </w:p>
    <w:p w14:paraId="71C61FE4" w14:textId="6AF2DAE4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</w:t>
      </w:r>
      <w:r w:rsidR="0012387F" w:rsidRPr="0012387F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>ترفق قائمة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مفصلة 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إلى(</w:t>
      </w:r>
      <w:proofErr w:type="gramEnd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7.6.5) اعلا</w:t>
      </w:r>
      <w:r w:rsidR="0012387F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ه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إن لم يكن المكان كافيا</w:t>
      </w:r>
    </w:p>
    <w:p w14:paraId="58C25FB8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كما وتطلب أربع نسخ من كل الأبحاث والكتب المقدمة </w:t>
      </w:r>
      <w:proofErr w:type="spell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لهذة</w:t>
      </w:r>
      <w:proofErr w:type="spellEnd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ترقية</w:t>
      </w:r>
    </w:p>
    <w:p w14:paraId="33DEF348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تؤشر بعلامة (+) الابحاث او الكتب المستلمة من الرسائل الجامعية</w:t>
      </w:r>
    </w:p>
    <w:p w14:paraId="20449BF2" w14:textId="3E2A3A93" w:rsidR="0031218C" w:rsidRPr="0012387F" w:rsidRDefault="0031218C" w:rsidP="000556CB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lastRenderedPageBreak/>
        <w:t xml:space="preserve">نشاطات صاحب 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ترقية العلمية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والمهنية:</w:t>
      </w:r>
    </w:p>
    <w:p w14:paraId="031F66EA" w14:textId="0774B7DB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ا-عضوية 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لجان (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في 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كلية)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:</w:t>
      </w:r>
    </w:p>
    <w:tbl>
      <w:tblPr>
        <w:tblW w:w="1017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34"/>
        <w:gridCol w:w="2626"/>
        <w:gridCol w:w="4410"/>
      </w:tblGrid>
      <w:tr w:rsidR="0031218C" w:rsidRPr="0012387F" w14:paraId="60CE98C7" w14:textId="77777777" w:rsidTr="008B2B5F">
        <w:trPr>
          <w:trHeight w:val="313"/>
        </w:trPr>
        <w:tc>
          <w:tcPr>
            <w:tcW w:w="3134" w:type="dxa"/>
            <w:shd w:val="clear" w:color="auto" w:fill="auto"/>
          </w:tcPr>
          <w:p w14:paraId="66BBC3DF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2626" w:type="dxa"/>
            <w:shd w:val="clear" w:color="auto" w:fill="auto"/>
          </w:tcPr>
          <w:p w14:paraId="4C5629F0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دد</w:t>
            </w:r>
          </w:p>
        </w:tc>
        <w:tc>
          <w:tcPr>
            <w:tcW w:w="4410" w:type="dxa"/>
            <w:shd w:val="clear" w:color="auto" w:fill="auto"/>
          </w:tcPr>
          <w:p w14:paraId="2093CA8F" w14:textId="49E93864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اسم </w:t>
            </w:r>
            <w:r w:rsidR="000556CB"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لجنة</w:t>
            </w:r>
          </w:p>
        </w:tc>
      </w:tr>
      <w:tr w:rsidR="0031218C" w:rsidRPr="0012387F" w14:paraId="7D03F996" w14:textId="77777777" w:rsidTr="008B2B5F">
        <w:trPr>
          <w:trHeight w:val="313"/>
        </w:trPr>
        <w:tc>
          <w:tcPr>
            <w:tcW w:w="3134" w:type="dxa"/>
          </w:tcPr>
          <w:p w14:paraId="70C7F969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626" w:type="dxa"/>
          </w:tcPr>
          <w:p w14:paraId="42B8194C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410" w:type="dxa"/>
          </w:tcPr>
          <w:p w14:paraId="2BAF3EAB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1218C" w:rsidRPr="0012387F" w14:paraId="11332810" w14:textId="77777777" w:rsidTr="008B2B5F">
        <w:trPr>
          <w:trHeight w:val="313"/>
        </w:trPr>
        <w:tc>
          <w:tcPr>
            <w:tcW w:w="3134" w:type="dxa"/>
          </w:tcPr>
          <w:p w14:paraId="1C8AFD09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626" w:type="dxa"/>
          </w:tcPr>
          <w:p w14:paraId="1B19FA65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410" w:type="dxa"/>
          </w:tcPr>
          <w:p w14:paraId="4EA7AA0A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1218C" w:rsidRPr="0012387F" w14:paraId="184BA159" w14:textId="77777777" w:rsidTr="008B2B5F">
        <w:trPr>
          <w:trHeight w:val="313"/>
        </w:trPr>
        <w:tc>
          <w:tcPr>
            <w:tcW w:w="3134" w:type="dxa"/>
          </w:tcPr>
          <w:p w14:paraId="7294ACE6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626" w:type="dxa"/>
          </w:tcPr>
          <w:p w14:paraId="4CB9F182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410" w:type="dxa"/>
          </w:tcPr>
          <w:p w14:paraId="1472EF1B" w14:textId="77777777" w:rsidR="0031218C" w:rsidRPr="0012387F" w:rsidRDefault="0031218C" w:rsidP="00D03C6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28799233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AEA7136" w14:textId="6CBE76AB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ب- عضوية 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لجان (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في الجامعة):</w:t>
      </w:r>
    </w:p>
    <w:p w14:paraId="6F0617C8" w14:textId="39A74936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ج- جهات اخرى ان 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وجدت:</w:t>
      </w:r>
    </w:p>
    <w:p w14:paraId="57CB3476" w14:textId="4980DAE4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د-</w:t>
      </w:r>
      <w:r w:rsidR="000556CB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عضوية: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الجمعيات العلمية</w:t>
      </w:r>
    </w:p>
    <w:tbl>
      <w:tblPr>
        <w:tblW w:w="1026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8"/>
        <w:gridCol w:w="2086"/>
        <w:gridCol w:w="4656"/>
        <w:gridCol w:w="540"/>
      </w:tblGrid>
      <w:tr w:rsidR="0031218C" w:rsidRPr="0012387F" w14:paraId="5256A5E1" w14:textId="77777777" w:rsidTr="008B2B5F">
        <w:tc>
          <w:tcPr>
            <w:tcW w:w="2978" w:type="dxa"/>
            <w:shd w:val="clear" w:color="auto" w:fill="auto"/>
          </w:tcPr>
          <w:p w14:paraId="29A886C8" w14:textId="77777777" w:rsidR="0031218C" w:rsidRPr="0012387F" w:rsidRDefault="0031218C" w:rsidP="008B2B5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2086" w:type="dxa"/>
            <w:shd w:val="clear" w:color="auto" w:fill="auto"/>
          </w:tcPr>
          <w:p w14:paraId="4147806C" w14:textId="77777777" w:rsidR="0031218C" w:rsidRPr="0012387F" w:rsidRDefault="0031218C" w:rsidP="008B2B5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نوع العضوية</w:t>
            </w:r>
          </w:p>
        </w:tc>
        <w:tc>
          <w:tcPr>
            <w:tcW w:w="4656" w:type="dxa"/>
            <w:shd w:val="clear" w:color="auto" w:fill="auto"/>
          </w:tcPr>
          <w:p w14:paraId="6F1679EF" w14:textId="77777777" w:rsidR="0031218C" w:rsidRPr="0012387F" w:rsidRDefault="0031218C" w:rsidP="008B2B5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جمعية</w:t>
            </w:r>
          </w:p>
        </w:tc>
        <w:tc>
          <w:tcPr>
            <w:tcW w:w="540" w:type="dxa"/>
            <w:shd w:val="clear" w:color="auto" w:fill="auto"/>
          </w:tcPr>
          <w:p w14:paraId="4C50C9B3" w14:textId="77777777" w:rsidR="0031218C" w:rsidRPr="0012387F" w:rsidRDefault="0031218C" w:rsidP="008B2B5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31218C" w:rsidRPr="0012387F" w14:paraId="4537D67F" w14:textId="77777777" w:rsidTr="008B2B5F">
        <w:trPr>
          <w:trHeight w:val="60"/>
        </w:trPr>
        <w:tc>
          <w:tcPr>
            <w:tcW w:w="2978" w:type="dxa"/>
            <w:shd w:val="clear" w:color="auto" w:fill="auto"/>
          </w:tcPr>
          <w:p w14:paraId="61267803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86" w:type="dxa"/>
            <w:shd w:val="clear" w:color="auto" w:fill="auto"/>
          </w:tcPr>
          <w:p w14:paraId="1BD6EBAD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656" w:type="dxa"/>
            <w:shd w:val="clear" w:color="auto" w:fill="auto"/>
          </w:tcPr>
          <w:p w14:paraId="1F1C047F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540" w:type="dxa"/>
            <w:shd w:val="clear" w:color="auto" w:fill="auto"/>
          </w:tcPr>
          <w:p w14:paraId="10E53BE7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3AC337C8" w14:textId="77777777" w:rsidTr="008B2B5F">
        <w:trPr>
          <w:trHeight w:val="60"/>
        </w:trPr>
        <w:tc>
          <w:tcPr>
            <w:tcW w:w="2978" w:type="dxa"/>
          </w:tcPr>
          <w:p w14:paraId="0A2CAE37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86" w:type="dxa"/>
          </w:tcPr>
          <w:p w14:paraId="6F2432EB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656" w:type="dxa"/>
          </w:tcPr>
          <w:p w14:paraId="5AC25163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540" w:type="dxa"/>
          </w:tcPr>
          <w:p w14:paraId="6BB93215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2C27E6C0" w14:textId="77777777" w:rsidTr="008B2B5F">
        <w:trPr>
          <w:trHeight w:val="60"/>
        </w:trPr>
        <w:tc>
          <w:tcPr>
            <w:tcW w:w="2978" w:type="dxa"/>
          </w:tcPr>
          <w:p w14:paraId="6E3FB9B6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86" w:type="dxa"/>
          </w:tcPr>
          <w:p w14:paraId="1DC474F4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656" w:type="dxa"/>
          </w:tcPr>
          <w:p w14:paraId="14C7759B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540" w:type="dxa"/>
          </w:tcPr>
          <w:p w14:paraId="42F7814B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11CC18B0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4B86BF0" w14:textId="348168F4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ه</w:t>
      </w:r>
      <w:r w:rsidR="008B2B5F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ـ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-المساهمة في الحلقات الدراسية او الندوات </w:t>
      </w:r>
      <w:proofErr w:type="spellStart"/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والايفادات</w:t>
      </w:r>
      <w:proofErr w:type="spellEnd"/>
    </w:p>
    <w:tbl>
      <w:tblPr>
        <w:tblW w:w="10260" w:type="dxa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0"/>
        <w:gridCol w:w="2080"/>
        <w:gridCol w:w="1489"/>
        <w:gridCol w:w="3991"/>
        <w:gridCol w:w="450"/>
      </w:tblGrid>
      <w:tr w:rsidR="0031218C" w:rsidRPr="0012387F" w14:paraId="7B2B66CB" w14:textId="77777777" w:rsidTr="008B2B5F">
        <w:tc>
          <w:tcPr>
            <w:tcW w:w="2250" w:type="dxa"/>
            <w:shd w:val="clear" w:color="auto" w:fill="auto"/>
          </w:tcPr>
          <w:p w14:paraId="4211AEF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نوع المساهمة</w:t>
            </w:r>
          </w:p>
        </w:tc>
        <w:tc>
          <w:tcPr>
            <w:tcW w:w="2080" w:type="dxa"/>
            <w:shd w:val="clear" w:color="auto" w:fill="auto"/>
          </w:tcPr>
          <w:p w14:paraId="3B72900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محل انعقادها</w:t>
            </w:r>
          </w:p>
        </w:tc>
        <w:tc>
          <w:tcPr>
            <w:tcW w:w="1489" w:type="dxa"/>
            <w:shd w:val="clear" w:color="auto" w:fill="auto"/>
          </w:tcPr>
          <w:p w14:paraId="350C22E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اريخها</w:t>
            </w:r>
          </w:p>
        </w:tc>
        <w:tc>
          <w:tcPr>
            <w:tcW w:w="3991" w:type="dxa"/>
            <w:shd w:val="clear" w:color="auto" w:fill="auto"/>
          </w:tcPr>
          <w:p w14:paraId="2DA3C0E6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سمها</w:t>
            </w:r>
          </w:p>
        </w:tc>
        <w:tc>
          <w:tcPr>
            <w:tcW w:w="450" w:type="dxa"/>
            <w:shd w:val="clear" w:color="auto" w:fill="auto"/>
          </w:tcPr>
          <w:p w14:paraId="7E2C0E3E" w14:textId="77777777" w:rsidR="0031218C" w:rsidRPr="0012387F" w:rsidRDefault="0031218C" w:rsidP="008B2B5F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31218C" w:rsidRPr="0012387F" w14:paraId="627A3E4A" w14:textId="77777777" w:rsidTr="008B2B5F">
        <w:trPr>
          <w:trHeight w:val="60"/>
        </w:trPr>
        <w:tc>
          <w:tcPr>
            <w:tcW w:w="2250" w:type="dxa"/>
          </w:tcPr>
          <w:p w14:paraId="4B1366C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80" w:type="dxa"/>
          </w:tcPr>
          <w:p w14:paraId="425A5222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489" w:type="dxa"/>
          </w:tcPr>
          <w:p w14:paraId="1E0DAF8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991" w:type="dxa"/>
          </w:tcPr>
          <w:p w14:paraId="0E13AB5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50" w:type="dxa"/>
          </w:tcPr>
          <w:p w14:paraId="23A094D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7A515467" w14:textId="77777777" w:rsidTr="008B2B5F">
        <w:tc>
          <w:tcPr>
            <w:tcW w:w="2250" w:type="dxa"/>
          </w:tcPr>
          <w:p w14:paraId="06B47C58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80" w:type="dxa"/>
          </w:tcPr>
          <w:p w14:paraId="5512FF2E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89" w:type="dxa"/>
          </w:tcPr>
          <w:p w14:paraId="54D45EED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991" w:type="dxa"/>
          </w:tcPr>
          <w:p w14:paraId="724A946B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" w:type="dxa"/>
          </w:tcPr>
          <w:p w14:paraId="322CC369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6C77BCB6" w14:textId="77777777" w:rsidTr="008B2B5F">
        <w:tc>
          <w:tcPr>
            <w:tcW w:w="2250" w:type="dxa"/>
          </w:tcPr>
          <w:p w14:paraId="1D1FFBA4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80" w:type="dxa"/>
          </w:tcPr>
          <w:p w14:paraId="6F057EBE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89" w:type="dxa"/>
          </w:tcPr>
          <w:p w14:paraId="40DC39C2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991" w:type="dxa"/>
          </w:tcPr>
          <w:p w14:paraId="5BA08F55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" w:type="dxa"/>
          </w:tcPr>
          <w:p w14:paraId="39A79123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234100C2" w14:textId="77777777" w:rsidTr="008B2B5F">
        <w:tc>
          <w:tcPr>
            <w:tcW w:w="2250" w:type="dxa"/>
          </w:tcPr>
          <w:p w14:paraId="488F7985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80" w:type="dxa"/>
          </w:tcPr>
          <w:p w14:paraId="4335B045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89" w:type="dxa"/>
          </w:tcPr>
          <w:p w14:paraId="7DB80F72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991" w:type="dxa"/>
          </w:tcPr>
          <w:p w14:paraId="19357417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" w:type="dxa"/>
          </w:tcPr>
          <w:p w14:paraId="32B34A95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4C8AB81C" w14:textId="77777777" w:rsidTr="008B2B5F">
        <w:trPr>
          <w:trHeight w:val="60"/>
        </w:trPr>
        <w:tc>
          <w:tcPr>
            <w:tcW w:w="2250" w:type="dxa"/>
          </w:tcPr>
          <w:p w14:paraId="0FC6E906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080" w:type="dxa"/>
          </w:tcPr>
          <w:p w14:paraId="5CE636C9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89" w:type="dxa"/>
          </w:tcPr>
          <w:p w14:paraId="06D0B249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991" w:type="dxa"/>
          </w:tcPr>
          <w:p w14:paraId="0F545844" w14:textId="77777777" w:rsidR="0031218C" w:rsidRPr="0012387F" w:rsidRDefault="0031218C" w:rsidP="00D03C6E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450" w:type="dxa"/>
          </w:tcPr>
          <w:p w14:paraId="31CACF98" w14:textId="77777777" w:rsidR="0031218C" w:rsidRPr="0012387F" w:rsidRDefault="0031218C" w:rsidP="00D03C6E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00C5E55D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0733AEBB" w14:textId="72DFED38" w:rsidR="0031218C" w:rsidRPr="0012387F" w:rsidRDefault="0031218C" w:rsidP="008B2B5F">
      <w:pPr>
        <w:pStyle w:val="ListParagraph"/>
        <w:numPr>
          <w:ilvl w:val="0"/>
          <w:numId w:val="1"/>
        </w:numPr>
        <w:tabs>
          <w:tab w:val="center" w:pos="2089"/>
        </w:tabs>
        <w:bidi/>
        <w:jc w:val="both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اشراف على طلبة الدراسات العليا:</w:t>
      </w:r>
    </w:p>
    <w:tbl>
      <w:tblPr>
        <w:tblW w:w="10260" w:type="dxa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63"/>
        <w:gridCol w:w="4427"/>
        <w:gridCol w:w="2070"/>
      </w:tblGrid>
      <w:tr w:rsidR="0031218C" w:rsidRPr="0012387F" w14:paraId="0B349CB9" w14:textId="77777777" w:rsidTr="008B2B5F">
        <w:tc>
          <w:tcPr>
            <w:tcW w:w="3763" w:type="dxa"/>
            <w:shd w:val="clear" w:color="auto" w:fill="D0CECE" w:themeFill="background2" w:themeFillShade="E6"/>
          </w:tcPr>
          <w:p w14:paraId="25140492" w14:textId="5ABAD450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الدرجة </w:t>
            </w:r>
            <w:r w:rsidR="008B2B5F"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لمية وتاريخها</w:t>
            </w:r>
          </w:p>
        </w:tc>
        <w:tc>
          <w:tcPr>
            <w:tcW w:w="4427" w:type="dxa"/>
            <w:shd w:val="clear" w:color="auto" w:fill="D0CECE" w:themeFill="background2" w:themeFillShade="E6"/>
          </w:tcPr>
          <w:p w14:paraId="0C000C7D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عنوان الرسالة 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14:paraId="78EBDAC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سم الطلب</w:t>
            </w:r>
          </w:p>
        </w:tc>
      </w:tr>
      <w:tr w:rsidR="0031218C" w:rsidRPr="0012387F" w14:paraId="7D3D4578" w14:textId="77777777" w:rsidTr="008B2B5F">
        <w:trPr>
          <w:trHeight w:val="60"/>
        </w:trPr>
        <w:tc>
          <w:tcPr>
            <w:tcW w:w="3763" w:type="dxa"/>
          </w:tcPr>
          <w:p w14:paraId="7C6D2112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  <w:tc>
          <w:tcPr>
            <w:tcW w:w="4427" w:type="dxa"/>
          </w:tcPr>
          <w:p w14:paraId="019AB4C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  <w:tc>
          <w:tcPr>
            <w:tcW w:w="2070" w:type="dxa"/>
          </w:tcPr>
          <w:p w14:paraId="2715752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</w:tr>
      <w:tr w:rsidR="0031218C" w:rsidRPr="0012387F" w14:paraId="5F5517EC" w14:textId="77777777" w:rsidTr="008B2B5F">
        <w:trPr>
          <w:trHeight w:val="60"/>
        </w:trPr>
        <w:tc>
          <w:tcPr>
            <w:tcW w:w="3763" w:type="dxa"/>
          </w:tcPr>
          <w:p w14:paraId="329EF72E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  <w:tc>
          <w:tcPr>
            <w:tcW w:w="4427" w:type="dxa"/>
          </w:tcPr>
          <w:p w14:paraId="177D753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  <w:tc>
          <w:tcPr>
            <w:tcW w:w="2070" w:type="dxa"/>
          </w:tcPr>
          <w:p w14:paraId="43062F6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</w:tr>
      <w:tr w:rsidR="0031218C" w:rsidRPr="0012387F" w14:paraId="0963EE0F" w14:textId="77777777" w:rsidTr="008B2B5F">
        <w:trPr>
          <w:trHeight w:val="60"/>
        </w:trPr>
        <w:tc>
          <w:tcPr>
            <w:tcW w:w="3763" w:type="dxa"/>
          </w:tcPr>
          <w:p w14:paraId="5E83979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  <w:tc>
          <w:tcPr>
            <w:tcW w:w="4427" w:type="dxa"/>
          </w:tcPr>
          <w:p w14:paraId="795B7A6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  <w:tc>
          <w:tcPr>
            <w:tcW w:w="2070" w:type="dxa"/>
          </w:tcPr>
          <w:p w14:paraId="4573DFF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  <w:t>-</w:t>
            </w:r>
          </w:p>
        </w:tc>
      </w:tr>
    </w:tbl>
    <w:p w14:paraId="59B07B6E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627C1DD3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2E90D250" w14:textId="264993DF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ز_</w:t>
      </w:r>
      <w:r w:rsidR="008B2B5F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التفرغ العلمي </w:t>
      </w:r>
    </w:p>
    <w:p w14:paraId="04E11F55" w14:textId="1BD23B08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السنة </w:t>
      </w:r>
      <w:r w:rsidR="008B2B5F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دراسية:</w:t>
      </w:r>
    </w:p>
    <w:p w14:paraId="4B7BB24E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جهة التفرغ:</w:t>
      </w:r>
    </w:p>
    <w:p w14:paraId="63743D8A" w14:textId="773E0B05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البحث (الابحاث)المنجزة مع الجهة وتاريخ </w:t>
      </w:r>
      <w:r w:rsidR="008B2B5F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نشر: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</w:t>
      </w:r>
    </w:p>
    <w:p w14:paraId="7D69C3DA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D8B718A" w14:textId="11CE34F2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2ED1DD6A" w14:textId="4427F982" w:rsidR="008B2B5F" w:rsidRPr="0012387F" w:rsidRDefault="008B2B5F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6223F0D4" w14:textId="77777777" w:rsidR="0012387F" w:rsidRDefault="0012387F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427A967F" w14:textId="77777777" w:rsidR="0012387F" w:rsidRDefault="0012387F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5052B2A9" w14:textId="77777777" w:rsidR="0012387F" w:rsidRDefault="0012387F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498F91F9" w14:textId="73EC6E5C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lastRenderedPageBreak/>
        <w:t xml:space="preserve">ح-كتب الشكر والتقدير </w:t>
      </w:r>
      <w:r w:rsidR="008B2B5F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التي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 حصل </w:t>
      </w:r>
      <w:r w:rsidR="008B2B5F"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عليها منذ </w:t>
      </w: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 xml:space="preserve">اخر ترقية </w:t>
      </w:r>
    </w:p>
    <w:tbl>
      <w:tblPr>
        <w:tblW w:w="10350" w:type="dxa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462"/>
        <w:gridCol w:w="4558"/>
        <w:gridCol w:w="630"/>
      </w:tblGrid>
      <w:tr w:rsidR="0031218C" w:rsidRPr="0012387F" w14:paraId="1A01DE63" w14:textId="77777777" w:rsidTr="008B2B5F">
        <w:trPr>
          <w:trHeight w:val="129"/>
        </w:trPr>
        <w:tc>
          <w:tcPr>
            <w:tcW w:w="2700" w:type="dxa"/>
            <w:shd w:val="clear" w:color="auto" w:fill="auto"/>
            <w:vAlign w:val="center"/>
          </w:tcPr>
          <w:p w14:paraId="6052CDC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مناسبة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63AC245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رقم وتاريخ الكتاب</w:t>
            </w:r>
          </w:p>
        </w:tc>
        <w:tc>
          <w:tcPr>
            <w:tcW w:w="4558" w:type="dxa"/>
            <w:shd w:val="clear" w:color="auto" w:fill="auto"/>
            <w:vAlign w:val="center"/>
          </w:tcPr>
          <w:p w14:paraId="5DFB7639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جهة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F3474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31218C" w:rsidRPr="0012387F" w14:paraId="18835164" w14:textId="77777777" w:rsidTr="008B2B5F">
        <w:tc>
          <w:tcPr>
            <w:tcW w:w="2700" w:type="dxa"/>
            <w:vAlign w:val="center"/>
          </w:tcPr>
          <w:p w14:paraId="54BD37E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462" w:type="dxa"/>
            <w:vAlign w:val="center"/>
          </w:tcPr>
          <w:p w14:paraId="7A16A51B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558" w:type="dxa"/>
            <w:vAlign w:val="center"/>
          </w:tcPr>
          <w:p w14:paraId="51C8F73E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25C1D7DF" w14:textId="10251A08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762C9507" w14:textId="77777777" w:rsidTr="008B2B5F">
        <w:tc>
          <w:tcPr>
            <w:tcW w:w="2700" w:type="dxa"/>
            <w:vAlign w:val="center"/>
          </w:tcPr>
          <w:p w14:paraId="00D638D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462" w:type="dxa"/>
            <w:vAlign w:val="center"/>
          </w:tcPr>
          <w:p w14:paraId="354EEC2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558" w:type="dxa"/>
            <w:vAlign w:val="center"/>
          </w:tcPr>
          <w:p w14:paraId="2FC5F3B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5823F2F5" w14:textId="7A645E4C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2715B2DE" w14:textId="77777777" w:rsidTr="008B2B5F">
        <w:tc>
          <w:tcPr>
            <w:tcW w:w="2700" w:type="dxa"/>
            <w:vAlign w:val="center"/>
          </w:tcPr>
          <w:p w14:paraId="275E24FB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462" w:type="dxa"/>
            <w:vAlign w:val="center"/>
          </w:tcPr>
          <w:p w14:paraId="61BD7956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558" w:type="dxa"/>
            <w:vAlign w:val="center"/>
          </w:tcPr>
          <w:p w14:paraId="3CE4D55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31DA846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6CFE6AE8" w14:textId="77777777" w:rsidTr="008B2B5F">
        <w:tc>
          <w:tcPr>
            <w:tcW w:w="2700" w:type="dxa"/>
            <w:vAlign w:val="center"/>
          </w:tcPr>
          <w:p w14:paraId="067BAD8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462" w:type="dxa"/>
            <w:vAlign w:val="center"/>
          </w:tcPr>
          <w:p w14:paraId="51BC63A3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558" w:type="dxa"/>
            <w:vAlign w:val="center"/>
          </w:tcPr>
          <w:p w14:paraId="43475761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22F0050C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1218C" w:rsidRPr="0012387F" w14:paraId="2F7FF0DC" w14:textId="77777777" w:rsidTr="008B2B5F">
        <w:tc>
          <w:tcPr>
            <w:tcW w:w="2700" w:type="dxa"/>
            <w:vAlign w:val="center"/>
          </w:tcPr>
          <w:p w14:paraId="7758466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462" w:type="dxa"/>
            <w:vAlign w:val="center"/>
          </w:tcPr>
          <w:p w14:paraId="1091F500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4558" w:type="dxa"/>
            <w:vAlign w:val="center"/>
          </w:tcPr>
          <w:p w14:paraId="4A70C629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636EDF7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5A4801D6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</w:rPr>
      </w:pPr>
    </w:p>
    <w:p w14:paraId="5143ED62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ar-IQ"/>
        </w:rPr>
        <w:t>ط-معلومات اخرى ان وجدت:</w:t>
      </w:r>
    </w:p>
    <w:p w14:paraId="35F6AE35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5385E66B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2E5756E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47D6DFA4" w14:textId="15F9C00E" w:rsidR="0031218C" w:rsidRPr="0012387F" w:rsidRDefault="008B2B5F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نؤيد المعلومات اعلاه</w:t>
      </w:r>
      <w:r w:rsidR="0031218C"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 xml:space="preserve"> من قبل المشرف على امانة الترقيات العلمية:</w:t>
      </w:r>
    </w:p>
    <w:p w14:paraId="72805BED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tbl>
      <w:tblPr>
        <w:tblW w:w="75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10"/>
        <w:gridCol w:w="3381"/>
        <w:gridCol w:w="2973"/>
      </w:tblGrid>
      <w:tr w:rsidR="0031218C" w:rsidRPr="0012387F" w14:paraId="107DF37F" w14:textId="77777777" w:rsidTr="008B2B5F">
        <w:trPr>
          <w:trHeight w:val="418"/>
          <w:jc w:val="center"/>
        </w:trPr>
        <w:tc>
          <w:tcPr>
            <w:tcW w:w="4591" w:type="dxa"/>
            <w:gridSpan w:val="2"/>
            <w:tcBorders>
              <w:top w:val="triple" w:sz="4" w:space="0" w:color="auto"/>
              <w:left w:val="triple" w:sz="4" w:space="0" w:color="auto"/>
            </w:tcBorders>
            <w:vAlign w:val="center"/>
          </w:tcPr>
          <w:p w14:paraId="41538D8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top w:val="trip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3D696CC1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وقيع صاحب الترقية</w:t>
            </w:r>
          </w:p>
        </w:tc>
      </w:tr>
      <w:tr w:rsidR="0031218C" w:rsidRPr="0012387F" w14:paraId="29BD6E3C" w14:textId="77777777" w:rsidTr="008B2B5F">
        <w:trPr>
          <w:trHeight w:val="375"/>
          <w:jc w:val="center"/>
        </w:trPr>
        <w:tc>
          <w:tcPr>
            <w:tcW w:w="4591" w:type="dxa"/>
            <w:gridSpan w:val="2"/>
            <w:tcBorders>
              <w:left w:val="triple" w:sz="4" w:space="0" w:color="auto"/>
            </w:tcBorders>
            <w:vAlign w:val="center"/>
          </w:tcPr>
          <w:p w14:paraId="4AF2F846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662B648D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اسم</w:t>
            </w:r>
          </w:p>
        </w:tc>
      </w:tr>
      <w:tr w:rsidR="0031218C" w:rsidRPr="0012387F" w14:paraId="52D69B43" w14:textId="77777777" w:rsidTr="008B2B5F">
        <w:trPr>
          <w:trHeight w:val="435"/>
          <w:jc w:val="center"/>
        </w:trPr>
        <w:tc>
          <w:tcPr>
            <w:tcW w:w="4591" w:type="dxa"/>
            <w:gridSpan w:val="2"/>
            <w:tcBorders>
              <w:left w:val="triple" w:sz="4" w:space="0" w:color="auto"/>
            </w:tcBorders>
            <w:vAlign w:val="center"/>
          </w:tcPr>
          <w:p w14:paraId="633AB4A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5E3282F3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مرتبة العلمية الحالية</w:t>
            </w:r>
          </w:p>
        </w:tc>
      </w:tr>
      <w:tr w:rsidR="0031218C" w:rsidRPr="0012387F" w14:paraId="6495010F" w14:textId="77777777" w:rsidTr="008B2B5F">
        <w:trPr>
          <w:trHeight w:val="60"/>
          <w:jc w:val="center"/>
        </w:trPr>
        <w:tc>
          <w:tcPr>
            <w:tcW w:w="4591" w:type="dxa"/>
            <w:gridSpan w:val="2"/>
            <w:tcBorders>
              <w:left w:val="triple" w:sz="4" w:space="0" w:color="auto"/>
            </w:tcBorders>
            <w:vAlign w:val="center"/>
          </w:tcPr>
          <w:p w14:paraId="0E0F444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7ABA9FE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31218C" w:rsidRPr="0012387F" w14:paraId="6BA21F26" w14:textId="77777777" w:rsidTr="008B2B5F">
        <w:trPr>
          <w:trHeight w:val="60"/>
          <w:jc w:val="center"/>
        </w:trPr>
        <w:tc>
          <w:tcPr>
            <w:tcW w:w="4591" w:type="dxa"/>
            <w:gridSpan w:val="2"/>
            <w:tcBorders>
              <w:left w:val="triple" w:sz="4" w:space="0" w:color="auto"/>
              <w:bottom w:val="triple" w:sz="4" w:space="0" w:color="auto"/>
            </w:tcBorders>
            <w:vAlign w:val="center"/>
          </w:tcPr>
          <w:p w14:paraId="435699CE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bottom w:val="trip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6C574940" w14:textId="29499DDF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موعد</w:t>
            </w:r>
            <w:r w:rsidR="008B2B5F"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كمال مدة الترقية</w:t>
            </w:r>
          </w:p>
        </w:tc>
      </w:tr>
      <w:tr w:rsidR="0031218C" w:rsidRPr="0012387F" w14:paraId="5F32FAED" w14:textId="77777777" w:rsidTr="008B2B5F">
        <w:trPr>
          <w:trHeight w:val="76"/>
          <w:jc w:val="center"/>
        </w:trPr>
        <w:tc>
          <w:tcPr>
            <w:tcW w:w="4591" w:type="dxa"/>
            <w:gridSpan w:val="2"/>
            <w:tcBorders>
              <w:top w:val="triple" w:sz="4" w:space="0" w:color="auto"/>
              <w:left w:val="triple" w:sz="4" w:space="0" w:color="auto"/>
            </w:tcBorders>
            <w:vAlign w:val="center"/>
          </w:tcPr>
          <w:p w14:paraId="4591DB3B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top w:val="trip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07944BF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وقيع المشرف</w:t>
            </w:r>
          </w:p>
        </w:tc>
      </w:tr>
      <w:tr w:rsidR="0031218C" w:rsidRPr="0012387F" w14:paraId="3BFC2F69" w14:textId="77777777" w:rsidTr="008B2B5F">
        <w:trPr>
          <w:trHeight w:val="60"/>
          <w:jc w:val="center"/>
        </w:trPr>
        <w:tc>
          <w:tcPr>
            <w:tcW w:w="4591" w:type="dxa"/>
            <w:gridSpan w:val="2"/>
            <w:tcBorders>
              <w:left w:val="triple" w:sz="4" w:space="0" w:color="auto"/>
            </w:tcBorders>
            <w:vAlign w:val="center"/>
          </w:tcPr>
          <w:p w14:paraId="41D138C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127C0C9A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اسم</w:t>
            </w:r>
          </w:p>
        </w:tc>
      </w:tr>
      <w:tr w:rsidR="0031218C" w:rsidRPr="0012387F" w14:paraId="4F7C6D27" w14:textId="77777777" w:rsidTr="008B2B5F">
        <w:trPr>
          <w:trHeight w:val="432"/>
          <w:jc w:val="center"/>
        </w:trPr>
        <w:tc>
          <w:tcPr>
            <w:tcW w:w="4591" w:type="dxa"/>
            <w:gridSpan w:val="2"/>
            <w:tcBorders>
              <w:left w:val="triple" w:sz="4" w:space="0" w:color="auto"/>
            </w:tcBorders>
            <w:vAlign w:val="center"/>
          </w:tcPr>
          <w:p w14:paraId="54B3A337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0A89472E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</w:tr>
      <w:tr w:rsidR="0031218C" w:rsidRPr="0012387F" w14:paraId="484E56A8" w14:textId="77777777" w:rsidTr="008B2B5F">
        <w:trPr>
          <w:trHeight w:val="60"/>
          <w:jc w:val="center"/>
        </w:trPr>
        <w:tc>
          <w:tcPr>
            <w:tcW w:w="4591" w:type="dxa"/>
            <w:gridSpan w:val="2"/>
            <w:tcBorders>
              <w:left w:val="triple" w:sz="4" w:space="0" w:color="auto"/>
              <w:bottom w:val="triple" w:sz="4" w:space="0" w:color="auto"/>
            </w:tcBorders>
            <w:vAlign w:val="center"/>
          </w:tcPr>
          <w:p w14:paraId="737448E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73" w:type="dxa"/>
            <w:tcBorders>
              <w:bottom w:val="trip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4F1DE10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31218C" w:rsidRPr="0012387F" w14:paraId="60A89EC7" w14:textId="77777777" w:rsidTr="0078088C">
        <w:tblPrEx>
          <w:tblBorders>
            <w:top w:val="trip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210" w:type="dxa"/>
          <w:trHeight w:val="100"/>
          <w:jc w:val="center"/>
        </w:trPr>
        <w:tc>
          <w:tcPr>
            <w:tcW w:w="6354" w:type="dxa"/>
            <w:gridSpan w:val="2"/>
          </w:tcPr>
          <w:p w14:paraId="005F3CB5" w14:textId="77777777" w:rsidR="0031218C" w:rsidRPr="0012387F" w:rsidRDefault="0031218C" w:rsidP="00D03C6E">
            <w:pPr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3FE02CE2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1626B43E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65DD75B4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7BF969A8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2A57481F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71768AED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6BBC92BE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3C566B8D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5A68C2AF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000191D7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5744858C" w14:textId="083A441D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3E53C6AE" w14:textId="0F9CE553" w:rsidR="008B2B5F" w:rsidRDefault="008B2B5F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11165229" w14:textId="205A9A6E" w:rsidR="0012387F" w:rsidRDefault="0012387F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4EE335E4" w14:textId="77777777" w:rsidR="0012387F" w:rsidRPr="0012387F" w:rsidRDefault="0012387F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7AC43EA6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55A4587F" w14:textId="77CB8D00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lastRenderedPageBreak/>
        <w:t xml:space="preserve">استمارة 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 xml:space="preserve">الترقيات العلمية </w:t>
      </w: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 xml:space="preserve">رقم 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(</w:t>
      </w: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2)</w:t>
      </w:r>
    </w:p>
    <w:p w14:paraId="1CE3D316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توصية رئيس القسم</w:t>
      </w:r>
    </w:p>
    <w:p w14:paraId="6B25A963" w14:textId="53960BB6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تؤشر (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ضعيف، متوسط، جيد، 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جيد 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جدا، امتياز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)</w:t>
      </w:r>
    </w:p>
    <w:p w14:paraId="1EE03639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tbl>
      <w:tblPr>
        <w:tblW w:w="10490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8"/>
        <w:gridCol w:w="1499"/>
        <w:gridCol w:w="1498"/>
        <w:gridCol w:w="1499"/>
        <w:gridCol w:w="1498"/>
        <w:gridCol w:w="1499"/>
        <w:gridCol w:w="1499"/>
      </w:tblGrid>
      <w:tr w:rsidR="0031218C" w:rsidRPr="0012387F" w14:paraId="5BA45136" w14:textId="77777777" w:rsidTr="008B2B5F">
        <w:trPr>
          <w:trHeight w:val="1597"/>
        </w:trPr>
        <w:tc>
          <w:tcPr>
            <w:tcW w:w="1498" w:type="dxa"/>
            <w:shd w:val="clear" w:color="auto" w:fill="auto"/>
            <w:vAlign w:val="center"/>
          </w:tcPr>
          <w:p w14:paraId="1A8CFAE8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سم وتوقيع رئيس القسم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2D8253B9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علاقة العلمية والتربوية مع الطلبة</w:t>
            </w:r>
          </w:p>
        </w:tc>
        <w:tc>
          <w:tcPr>
            <w:tcW w:w="1498" w:type="dxa"/>
            <w:shd w:val="clear" w:color="auto" w:fill="auto"/>
            <w:vAlign w:val="center"/>
          </w:tcPr>
          <w:p w14:paraId="7BD2B7F2" w14:textId="646800D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التعاون مع </w:t>
            </w:r>
            <w:r w:rsidR="008B2B5F"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منتسبي</w:t>
            </w: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 القسم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5DE7B3A7" w14:textId="5FCC9210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اداء الواجبات والمسؤوليات </w:t>
            </w:r>
            <w:r w:rsidR="008B2B5F"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تي تعهد</w:t>
            </w: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 xml:space="preserve"> اليه</w:t>
            </w:r>
          </w:p>
        </w:tc>
        <w:tc>
          <w:tcPr>
            <w:tcW w:w="1498" w:type="dxa"/>
            <w:shd w:val="clear" w:color="auto" w:fill="auto"/>
            <w:vAlign w:val="center"/>
          </w:tcPr>
          <w:p w14:paraId="1CE3E782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حضور الندوات واجتماعات القسم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6E3537E5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سنة الدراسية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0AAE4BF3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فصل الدراسي</w:t>
            </w:r>
          </w:p>
        </w:tc>
      </w:tr>
      <w:tr w:rsidR="0012387F" w:rsidRPr="0012387F" w14:paraId="34E2B4F0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49CC7DB3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4FF2A3F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0C049426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26B42071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674D5016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 w:val="restart"/>
            <w:vAlign w:val="center"/>
          </w:tcPr>
          <w:p w14:paraId="1C064F4F" w14:textId="6150A43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99" w:type="dxa"/>
            <w:vAlign w:val="center"/>
          </w:tcPr>
          <w:p w14:paraId="391D5215" w14:textId="53DE458B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اول</w:t>
            </w:r>
          </w:p>
        </w:tc>
      </w:tr>
      <w:tr w:rsidR="0012387F" w:rsidRPr="0012387F" w14:paraId="7D4E7D4D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5B39E5D2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573298EE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4B21D507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6BF63CF7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608DBE3F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/>
            <w:vAlign w:val="center"/>
          </w:tcPr>
          <w:p w14:paraId="38C87418" w14:textId="77777777" w:rsidR="0012387F" w:rsidRPr="0012387F" w:rsidRDefault="0012387F" w:rsidP="00D03C6E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7D1A8432" w14:textId="09D47149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ثاني</w:t>
            </w:r>
          </w:p>
        </w:tc>
      </w:tr>
      <w:tr w:rsidR="0012387F" w:rsidRPr="0012387F" w14:paraId="34F9947B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3E654964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EBD55D9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50933B79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3B5D8266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0D605D0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 w:val="restart"/>
            <w:vAlign w:val="center"/>
          </w:tcPr>
          <w:p w14:paraId="44DE4E9B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1F7A6175" w14:textId="6FD4B1FE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اول</w:t>
            </w:r>
          </w:p>
        </w:tc>
      </w:tr>
      <w:tr w:rsidR="0012387F" w:rsidRPr="0012387F" w14:paraId="38F2E6B5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250CB27E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73284072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6A3D49DA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C471486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5DEB3AD6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/>
            <w:vAlign w:val="center"/>
          </w:tcPr>
          <w:p w14:paraId="243CFBA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528E522A" w14:textId="4DBD41C0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ثاني</w:t>
            </w:r>
          </w:p>
        </w:tc>
      </w:tr>
      <w:tr w:rsidR="0012387F" w:rsidRPr="0012387F" w14:paraId="49FAD47E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369CB1CB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345D76A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009D2668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27D7196F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01F76CE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 w:val="restart"/>
            <w:vAlign w:val="center"/>
          </w:tcPr>
          <w:p w14:paraId="0C19940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C5091EB" w14:textId="709052EA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اول</w:t>
            </w:r>
          </w:p>
        </w:tc>
      </w:tr>
      <w:tr w:rsidR="0012387F" w:rsidRPr="0012387F" w14:paraId="339A7F22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32D82DEA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2A66280D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2C1B3D7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2C1291D1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5F70DB9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/>
            <w:vAlign w:val="center"/>
          </w:tcPr>
          <w:p w14:paraId="07A5E3F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02272A9D" w14:textId="6BC9D7FC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ثاني</w:t>
            </w:r>
          </w:p>
        </w:tc>
      </w:tr>
      <w:tr w:rsidR="0012387F" w:rsidRPr="0012387F" w14:paraId="54545150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5DA423E4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7D01C27B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478EF506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525AC94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7FE7E042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 w:val="restart"/>
            <w:vAlign w:val="center"/>
          </w:tcPr>
          <w:p w14:paraId="7D934AC5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16A85F14" w14:textId="0A53CFE4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اول</w:t>
            </w:r>
          </w:p>
        </w:tc>
      </w:tr>
      <w:tr w:rsidR="0012387F" w:rsidRPr="0012387F" w14:paraId="631E4FC8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37160C49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63E2229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7556AF8F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1999E894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407C3155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/>
            <w:vAlign w:val="center"/>
          </w:tcPr>
          <w:p w14:paraId="777D733A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22BA60BF" w14:textId="4C5B1B32" w:rsid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ثاني</w:t>
            </w:r>
          </w:p>
        </w:tc>
      </w:tr>
      <w:tr w:rsidR="0012387F" w:rsidRPr="0012387F" w14:paraId="3A9074B1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68655C5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1393B93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25353D6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0680C09B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1469B248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 w:val="restart"/>
            <w:vAlign w:val="center"/>
          </w:tcPr>
          <w:p w14:paraId="35E941EF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50933621" w14:textId="44C02585" w:rsid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اول</w:t>
            </w:r>
          </w:p>
        </w:tc>
      </w:tr>
      <w:tr w:rsidR="0012387F" w:rsidRPr="0012387F" w14:paraId="368AA0FC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661B32CE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3C78F508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075D18D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198E96E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0E4092A9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/>
            <w:vAlign w:val="center"/>
          </w:tcPr>
          <w:p w14:paraId="5E47165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6830E33E" w14:textId="1A6C2CF2" w:rsid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ثاني</w:t>
            </w:r>
          </w:p>
        </w:tc>
      </w:tr>
      <w:tr w:rsidR="0012387F" w:rsidRPr="0012387F" w14:paraId="68D0C8C9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17D944D4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0532309E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717FC854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E3541CA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6C29C536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 w:val="restart"/>
            <w:vAlign w:val="center"/>
          </w:tcPr>
          <w:p w14:paraId="197F98DD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F180DA8" w14:textId="4304FA49" w:rsid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اول</w:t>
            </w:r>
          </w:p>
        </w:tc>
      </w:tr>
      <w:tr w:rsidR="0012387F" w:rsidRPr="0012387F" w14:paraId="0F8F80DE" w14:textId="77777777" w:rsidTr="0012387F">
        <w:trPr>
          <w:trHeight w:val="58"/>
        </w:trPr>
        <w:tc>
          <w:tcPr>
            <w:tcW w:w="1498" w:type="dxa"/>
            <w:vAlign w:val="center"/>
          </w:tcPr>
          <w:p w14:paraId="03ED699E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45F9792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0EA90A09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05F2B85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8" w:type="dxa"/>
            <w:vAlign w:val="center"/>
          </w:tcPr>
          <w:p w14:paraId="4B969681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Merge/>
            <w:vAlign w:val="center"/>
          </w:tcPr>
          <w:p w14:paraId="6B18B5D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499" w:type="dxa"/>
            <w:vAlign w:val="center"/>
          </w:tcPr>
          <w:p w14:paraId="2E04F749" w14:textId="3102891A" w:rsidR="0012387F" w:rsidRDefault="0012387F" w:rsidP="0012387F">
            <w:pPr>
              <w:jc w:val="center"/>
              <w:rPr>
                <w:rFonts w:asciiTheme="minorHAnsi" w:hAnsiTheme="minorHAnsi" w:cstheme="minorHAnsi"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الفصل الثاني</w:t>
            </w:r>
          </w:p>
        </w:tc>
      </w:tr>
    </w:tbl>
    <w:p w14:paraId="784435B3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6BCCFE0C" w14:textId="77777777" w:rsidR="0031218C" w:rsidRPr="0012387F" w:rsidRDefault="0031218C" w:rsidP="00D03C6E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</w:p>
    <w:p w14:paraId="1F666E82" w14:textId="376B7B0A" w:rsidR="0031218C" w:rsidRPr="0012387F" w:rsidRDefault="0031218C" w:rsidP="00D03C6E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 xml:space="preserve">استنادا الى 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ما جاء</w:t>
      </w: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 xml:space="preserve"> اعلاه</w:t>
      </w:r>
    </w:p>
    <w:p w14:paraId="37AA467F" w14:textId="77777777" w:rsidR="0031218C" w:rsidRPr="0012387F" w:rsidRDefault="0031218C" w:rsidP="00D03C6E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- أوصى بالترقية </w:t>
      </w:r>
    </w:p>
    <w:p w14:paraId="1A5F44BD" w14:textId="10DF111E" w:rsidR="0031218C" w:rsidRPr="0012387F" w:rsidRDefault="0031218C" w:rsidP="00D03C6E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lang w:bidi="ar-IQ"/>
        </w:rPr>
        <w:t xml:space="preserve"> -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لا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اوصى بالترقية 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للأسباب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تالية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:</w:t>
      </w:r>
    </w:p>
    <w:p w14:paraId="53DCCEE4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</w:rPr>
      </w:pPr>
    </w:p>
    <w:p w14:paraId="58F9DE90" w14:textId="0D6DBCFA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45F76D01" w14:textId="401DA351" w:rsidR="008B2B5F" w:rsidRPr="0012387F" w:rsidRDefault="008B2B5F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4C0F401A" w14:textId="001B11F2" w:rsidR="008B2B5F" w:rsidRPr="0012387F" w:rsidRDefault="008B2B5F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298C24FE" w14:textId="0073E0F9" w:rsidR="008B2B5F" w:rsidRPr="0012387F" w:rsidRDefault="008B2B5F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788A50E6" w14:textId="6D4E7A58" w:rsidR="008B2B5F" w:rsidRPr="0012387F" w:rsidRDefault="008B2B5F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76B871D5" w14:textId="1CF3FFED" w:rsidR="008B2B5F" w:rsidRPr="0012387F" w:rsidRDefault="008B2B5F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11719C46" w14:textId="77777777" w:rsidR="008B2B5F" w:rsidRPr="0012387F" w:rsidRDefault="008B2B5F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tbl>
      <w:tblPr>
        <w:tblStyle w:val="TableGrid"/>
        <w:tblW w:w="0" w:type="auto"/>
        <w:tblInd w:w="-99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3"/>
        <w:gridCol w:w="3260"/>
      </w:tblGrid>
      <w:tr w:rsidR="00E50002" w:rsidRPr="0012387F" w14:paraId="76247B2F" w14:textId="77777777" w:rsidTr="0012387F">
        <w:tc>
          <w:tcPr>
            <w:tcW w:w="5243" w:type="dxa"/>
          </w:tcPr>
          <w:p w14:paraId="0B8AB9A2" w14:textId="77777777" w:rsidR="00E50002" w:rsidRPr="0012387F" w:rsidRDefault="00E50002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</w:p>
        </w:tc>
        <w:tc>
          <w:tcPr>
            <w:tcW w:w="3260" w:type="dxa"/>
          </w:tcPr>
          <w:p w14:paraId="64002F53" w14:textId="0E82A18C" w:rsidR="00E50002" w:rsidRPr="0012387F" w:rsidRDefault="00E50002" w:rsidP="0012387F">
            <w:pPr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>التوقيع:</w:t>
            </w:r>
          </w:p>
        </w:tc>
      </w:tr>
      <w:tr w:rsidR="00E50002" w:rsidRPr="0012387F" w14:paraId="7A6B8A9A" w14:textId="77777777" w:rsidTr="0012387F">
        <w:tc>
          <w:tcPr>
            <w:tcW w:w="5243" w:type="dxa"/>
          </w:tcPr>
          <w:p w14:paraId="3D759355" w14:textId="77777777" w:rsidR="00E50002" w:rsidRPr="0012387F" w:rsidRDefault="00E50002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</w:p>
        </w:tc>
        <w:tc>
          <w:tcPr>
            <w:tcW w:w="3260" w:type="dxa"/>
          </w:tcPr>
          <w:p w14:paraId="62A1F61C" w14:textId="3DF9BD43" w:rsidR="00E50002" w:rsidRPr="0012387F" w:rsidRDefault="00E50002" w:rsidP="0012387F">
            <w:pPr>
              <w:rPr>
                <w:rFonts w:asciiTheme="minorHAnsi" w:hAnsiTheme="minorHAnsi" w:cstheme="minorHAnsi"/>
                <w:sz w:val="30"/>
                <w:szCs w:val="30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>اسم وتوقيع رئيس القسم</w:t>
            </w:r>
            <w:r w:rsidR="0012387F"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>:</w:t>
            </w:r>
          </w:p>
        </w:tc>
      </w:tr>
      <w:tr w:rsidR="00E50002" w:rsidRPr="0012387F" w14:paraId="4440CDBC" w14:textId="77777777" w:rsidTr="0012387F">
        <w:tc>
          <w:tcPr>
            <w:tcW w:w="5243" w:type="dxa"/>
          </w:tcPr>
          <w:p w14:paraId="0AB12E82" w14:textId="77777777" w:rsidR="00E50002" w:rsidRPr="0012387F" w:rsidRDefault="00E50002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</w:p>
        </w:tc>
        <w:tc>
          <w:tcPr>
            <w:tcW w:w="3260" w:type="dxa"/>
          </w:tcPr>
          <w:p w14:paraId="4A51EEBE" w14:textId="30DE8A2F" w:rsidR="00E50002" w:rsidRPr="0012387F" w:rsidRDefault="00E50002" w:rsidP="0012387F">
            <w:pPr>
              <w:rPr>
                <w:rFonts w:asciiTheme="minorHAnsi" w:hAnsiTheme="minorHAnsi" w:cstheme="minorHAnsi"/>
                <w:sz w:val="30"/>
                <w:szCs w:val="30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>المرتبة العلمية</w:t>
            </w:r>
            <w:r w:rsidR="0012387F"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>:</w:t>
            </w:r>
          </w:p>
        </w:tc>
      </w:tr>
      <w:tr w:rsidR="00E50002" w:rsidRPr="0012387F" w14:paraId="08E52D1A" w14:textId="77777777" w:rsidTr="0012387F">
        <w:tc>
          <w:tcPr>
            <w:tcW w:w="5243" w:type="dxa"/>
          </w:tcPr>
          <w:p w14:paraId="05216F8E" w14:textId="38A0E768" w:rsidR="00E50002" w:rsidRPr="0012387F" w:rsidRDefault="00E50002" w:rsidP="00E50002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 xml:space="preserve">/   </w:t>
            </w:r>
            <w:r w:rsidR="0012387F"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 xml:space="preserve">    </w:t>
            </w: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 xml:space="preserve">  /</w:t>
            </w:r>
            <w:r w:rsidR="0012387F"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 xml:space="preserve">    </w:t>
            </w: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 xml:space="preserve">   20</w:t>
            </w:r>
          </w:p>
        </w:tc>
        <w:tc>
          <w:tcPr>
            <w:tcW w:w="3260" w:type="dxa"/>
          </w:tcPr>
          <w:p w14:paraId="6EC14E49" w14:textId="6467F48E" w:rsidR="00E50002" w:rsidRPr="0012387F" w:rsidRDefault="00E50002" w:rsidP="0012387F">
            <w:pPr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>التاريخ</w:t>
            </w:r>
            <w:r w:rsidR="0012387F"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>:</w:t>
            </w:r>
          </w:p>
        </w:tc>
      </w:tr>
    </w:tbl>
    <w:p w14:paraId="04DC1D12" w14:textId="77777777" w:rsidR="0031218C" w:rsidRPr="0012387F" w:rsidRDefault="0031218C" w:rsidP="008B2B5F">
      <w:pPr>
        <w:rPr>
          <w:rFonts w:asciiTheme="minorHAnsi" w:hAnsiTheme="minorHAnsi" w:cstheme="minorHAnsi"/>
          <w:sz w:val="28"/>
          <w:szCs w:val="28"/>
        </w:rPr>
      </w:pPr>
    </w:p>
    <w:p w14:paraId="0B53FE74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</w:rPr>
      </w:pPr>
    </w:p>
    <w:p w14:paraId="1C911A71" w14:textId="5C5BC341" w:rsidR="0031218C" w:rsidRPr="0012387F" w:rsidRDefault="0031218C" w:rsidP="008B2B5F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lastRenderedPageBreak/>
        <w:t xml:space="preserve">توصية عميد 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الكلية:</w:t>
      </w:r>
    </w:p>
    <w:p w14:paraId="05B0326D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8"/>
        <w:gridCol w:w="1219"/>
        <w:gridCol w:w="1218"/>
        <w:gridCol w:w="1219"/>
        <w:gridCol w:w="1219"/>
        <w:gridCol w:w="2691"/>
        <w:gridCol w:w="567"/>
      </w:tblGrid>
      <w:tr w:rsidR="0031218C" w:rsidRPr="0012387F" w14:paraId="41A7FCC8" w14:textId="77777777" w:rsidTr="0012387F">
        <w:trPr>
          <w:trHeight w:val="564"/>
          <w:jc w:val="center"/>
        </w:trPr>
        <w:tc>
          <w:tcPr>
            <w:tcW w:w="1218" w:type="dxa"/>
            <w:shd w:val="clear" w:color="auto" w:fill="auto"/>
            <w:vAlign w:val="center"/>
          </w:tcPr>
          <w:p w14:paraId="538B3D1D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متياز</w:t>
            </w:r>
          </w:p>
        </w:tc>
        <w:tc>
          <w:tcPr>
            <w:tcW w:w="1219" w:type="dxa"/>
            <w:shd w:val="clear" w:color="auto" w:fill="auto"/>
            <w:vAlign w:val="center"/>
          </w:tcPr>
          <w:p w14:paraId="1FB4603F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جيد جدا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5DD1B2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جيد</w:t>
            </w:r>
          </w:p>
        </w:tc>
        <w:tc>
          <w:tcPr>
            <w:tcW w:w="1219" w:type="dxa"/>
            <w:shd w:val="clear" w:color="auto" w:fill="auto"/>
            <w:vAlign w:val="center"/>
          </w:tcPr>
          <w:p w14:paraId="6E670E24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متوسط</w:t>
            </w:r>
          </w:p>
        </w:tc>
        <w:tc>
          <w:tcPr>
            <w:tcW w:w="1219" w:type="dxa"/>
            <w:shd w:val="clear" w:color="auto" w:fill="auto"/>
            <w:vAlign w:val="center"/>
          </w:tcPr>
          <w:p w14:paraId="029661A9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ضعيف</w:t>
            </w:r>
          </w:p>
        </w:tc>
        <w:tc>
          <w:tcPr>
            <w:tcW w:w="2691" w:type="dxa"/>
            <w:shd w:val="clear" w:color="auto" w:fill="auto"/>
            <w:vAlign w:val="center"/>
          </w:tcPr>
          <w:p w14:paraId="07A8E9AD" w14:textId="31953CFC" w:rsidR="0031218C" w:rsidRPr="0012387F" w:rsidRDefault="0012387F" w:rsidP="00E50002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inorHAnsi" w:hAnsiTheme="minorHAnsi" w:cstheme="minorHAnsi" w:hint="cs"/>
                <w:b/>
                <w:bCs/>
                <w:sz w:val="28"/>
                <w:szCs w:val="28"/>
                <w:rtl/>
                <w:lang w:bidi="ar-IQ"/>
              </w:rPr>
              <w:t>السمات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6193F8D" w14:textId="77777777" w:rsidR="0031218C" w:rsidRPr="0012387F" w:rsidRDefault="0031218C" w:rsidP="00D03C6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12387F" w:rsidRPr="0012387F" w14:paraId="5865EF04" w14:textId="77777777" w:rsidTr="0012387F">
        <w:trPr>
          <w:trHeight w:val="1709"/>
          <w:jc w:val="center"/>
        </w:trPr>
        <w:tc>
          <w:tcPr>
            <w:tcW w:w="1218" w:type="dxa"/>
            <w:shd w:val="clear" w:color="auto" w:fill="auto"/>
            <w:vAlign w:val="center"/>
          </w:tcPr>
          <w:p w14:paraId="64996889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6C4C2E7A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419FEEF0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  <w:p w14:paraId="2F9E4754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  <w:p w14:paraId="662328B2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  <w:p w14:paraId="6DDD23EE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  <w:p w14:paraId="57B8578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560379E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5E67E61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691" w:type="dxa"/>
            <w:shd w:val="clear" w:color="auto" w:fill="auto"/>
            <w:vAlign w:val="center"/>
          </w:tcPr>
          <w:p w14:paraId="52F3A88C" w14:textId="1AA6395B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سمة العلمية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895DDAC" w14:textId="5A327358" w:rsidR="0012387F" w:rsidRPr="0012387F" w:rsidRDefault="0012387F" w:rsidP="0012387F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12387F" w:rsidRPr="0012387F" w14:paraId="696FC242" w14:textId="77777777" w:rsidTr="0012387F">
        <w:trPr>
          <w:trHeight w:val="1709"/>
          <w:jc w:val="center"/>
        </w:trPr>
        <w:tc>
          <w:tcPr>
            <w:tcW w:w="1218" w:type="dxa"/>
            <w:shd w:val="clear" w:color="auto" w:fill="auto"/>
            <w:vAlign w:val="center"/>
          </w:tcPr>
          <w:p w14:paraId="598F5CFF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6BEF75BB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5C8471A1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60082080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32D3C7BC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691" w:type="dxa"/>
            <w:shd w:val="clear" w:color="auto" w:fill="auto"/>
            <w:vAlign w:val="center"/>
          </w:tcPr>
          <w:p w14:paraId="01A24D18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السمة الاجتماعية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74445F" w14:textId="5C7FCFD5" w:rsidR="0012387F" w:rsidRPr="0012387F" w:rsidRDefault="0012387F" w:rsidP="0012387F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12387F" w:rsidRPr="0012387F" w14:paraId="7558E3E8" w14:textId="77777777" w:rsidTr="0012387F">
        <w:trPr>
          <w:trHeight w:val="1709"/>
          <w:jc w:val="center"/>
        </w:trPr>
        <w:tc>
          <w:tcPr>
            <w:tcW w:w="1218" w:type="dxa"/>
            <w:shd w:val="clear" w:color="auto" w:fill="auto"/>
            <w:vAlign w:val="center"/>
          </w:tcPr>
          <w:p w14:paraId="7F7C49CB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5E27FF8F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3F83F2E1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44098B16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3D29B3AB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691" w:type="dxa"/>
            <w:shd w:val="clear" w:color="auto" w:fill="auto"/>
            <w:vAlign w:val="center"/>
          </w:tcPr>
          <w:p w14:paraId="03DE7773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تعاونه مع زملائه ورؤساءه ومرؤوسيه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8991F78" w14:textId="2E55088E" w:rsidR="0012387F" w:rsidRPr="0012387F" w:rsidRDefault="0012387F" w:rsidP="0012387F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12387F" w:rsidRPr="0012387F" w14:paraId="64674CC1" w14:textId="77777777" w:rsidTr="0012387F">
        <w:trPr>
          <w:trHeight w:val="1709"/>
          <w:jc w:val="center"/>
        </w:trPr>
        <w:tc>
          <w:tcPr>
            <w:tcW w:w="1218" w:type="dxa"/>
            <w:shd w:val="clear" w:color="auto" w:fill="auto"/>
            <w:vAlign w:val="center"/>
          </w:tcPr>
          <w:p w14:paraId="6E2C26A7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2ED3B9BF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14:paraId="0B89AF94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3C21766A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219" w:type="dxa"/>
            <w:shd w:val="clear" w:color="auto" w:fill="auto"/>
            <w:vAlign w:val="center"/>
          </w:tcPr>
          <w:p w14:paraId="6AC89C71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691" w:type="dxa"/>
            <w:shd w:val="clear" w:color="auto" w:fill="auto"/>
            <w:vAlign w:val="center"/>
          </w:tcPr>
          <w:p w14:paraId="2D269662" w14:textId="77777777" w:rsidR="0012387F" w:rsidRPr="0012387F" w:rsidRDefault="0012387F" w:rsidP="0012387F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  <w:lang w:bidi="ar-IQ"/>
              </w:rPr>
              <w:t>شعوره بالمسؤولية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C6406D7" w14:textId="0F35F1D3" w:rsidR="0012387F" w:rsidRPr="0012387F" w:rsidRDefault="0012387F" w:rsidP="0012387F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559E160A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sz w:val="28"/>
          <w:szCs w:val="28"/>
          <w:rtl/>
        </w:rPr>
      </w:pPr>
    </w:p>
    <w:p w14:paraId="2CC06F4D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عقوبات الادارية (ان وجدت):</w:t>
      </w:r>
    </w:p>
    <w:p w14:paraId="1635522A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75F5DFD9" w14:textId="77777777" w:rsidR="0012387F" w:rsidRDefault="0031218C" w:rsidP="0012387F">
      <w:pPr>
        <w:jc w:val="right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توصية </w:t>
      </w:r>
      <w:r w:rsidR="008B2B5F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عميد:</w:t>
      </w:r>
    </w:p>
    <w:p w14:paraId="547DAA3A" w14:textId="18970DB7" w:rsidR="0012387F" w:rsidRPr="0012387F" w:rsidRDefault="0012387F" w:rsidP="0012387F">
      <w:pPr>
        <w:jc w:val="right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استنادا الى ما جاء اعلاه</w:t>
      </w:r>
    </w:p>
    <w:p w14:paraId="169DE463" w14:textId="3E21D454" w:rsidR="0031218C" w:rsidRPr="0012387F" w:rsidRDefault="008B2B5F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 </w:t>
      </w:r>
      <w:r w:rsidR="0031218C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                                                  </w:t>
      </w:r>
    </w:p>
    <w:p w14:paraId="424F563F" w14:textId="7F7CE2DA" w:rsidR="0031218C" w:rsidRPr="00E5604F" w:rsidRDefault="0031218C" w:rsidP="00E5604F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  <w:r w:rsidRPr="00E5604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وصي بالترقية</w:t>
      </w:r>
    </w:p>
    <w:p w14:paraId="3B0B622C" w14:textId="2E47D233" w:rsidR="00E50002" w:rsidRDefault="0031218C" w:rsidP="00E5604F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E5604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لا اوصي بالترقية </w:t>
      </w:r>
      <w:r w:rsidR="00E50002" w:rsidRPr="00E5604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للأسباب</w:t>
      </w:r>
      <w:r w:rsidRPr="00E5604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تالية</w:t>
      </w:r>
    </w:p>
    <w:p w14:paraId="1457ABF9" w14:textId="026D20D7" w:rsidR="00E5604F" w:rsidRDefault="00E5604F" w:rsidP="00E5604F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2F91801E" w14:textId="7397371D" w:rsidR="00E5604F" w:rsidRDefault="00E5604F" w:rsidP="00E5604F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0B2A4774" w14:textId="77777777" w:rsidR="00E5604F" w:rsidRDefault="00E5604F" w:rsidP="00E5604F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2261D4A5" w14:textId="1E277B4F" w:rsidR="00E5604F" w:rsidRDefault="00E5604F" w:rsidP="00E5604F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tbl>
      <w:tblPr>
        <w:tblStyle w:val="TableGrid"/>
        <w:tblW w:w="0" w:type="auto"/>
        <w:tblInd w:w="-99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3"/>
        <w:gridCol w:w="3260"/>
      </w:tblGrid>
      <w:tr w:rsidR="00E5604F" w:rsidRPr="0012387F" w14:paraId="082BC9D4" w14:textId="77777777" w:rsidTr="00DA3628">
        <w:tc>
          <w:tcPr>
            <w:tcW w:w="5243" w:type="dxa"/>
          </w:tcPr>
          <w:p w14:paraId="56518AD4" w14:textId="77777777" w:rsidR="00E5604F" w:rsidRPr="0012387F" w:rsidRDefault="00E5604F" w:rsidP="00DA3628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</w:p>
        </w:tc>
        <w:tc>
          <w:tcPr>
            <w:tcW w:w="3260" w:type="dxa"/>
          </w:tcPr>
          <w:p w14:paraId="1147BD09" w14:textId="77777777" w:rsidR="00E5604F" w:rsidRPr="0012387F" w:rsidRDefault="00E5604F" w:rsidP="00DA3628">
            <w:pPr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>التوقيع:</w:t>
            </w:r>
          </w:p>
        </w:tc>
      </w:tr>
      <w:tr w:rsidR="00E5604F" w:rsidRPr="0012387F" w14:paraId="5955F6AC" w14:textId="77777777" w:rsidTr="00DA3628">
        <w:tc>
          <w:tcPr>
            <w:tcW w:w="5243" w:type="dxa"/>
          </w:tcPr>
          <w:p w14:paraId="12EA8F67" w14:textId="77777777" w:rsidR="00E5604F" w:rsidRPr="0012387F" w:rsidRDefault="00E5604F" w:rsidP="00DA3628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</w:p>
        </w:tc>
        <w:tc>
          <w:tcPr>
            <w:tcW w:w="3260" w:type="dxa"/>
          </w:tcPr>
          <w:p w14:paraId="4B8C1D89" w14:textId="7E2BDBAB" w:rsidR="00E5604F" w:rsidRPr="0012387F" w:rsidRDefault="00E5604F" w:rsidP="00DA3628">
            <w:pPr>
              <w:rPr>
                <w:rFonts w:asciiTheme="minorHAnsi" w:hAnsiTheme="minorHAnsi" w:cstheme="minorHAnsi"/>
                <w:sz w:val="30"/>
                <w:szCs w:val="30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 xml:space="preserve">اسم وتوقيع </w:t>
            </w:r>
            <w:r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>العميد:</w:t>
            </w:r>
          </w:p>
        </w:tc>
      </w:tr>
      <w:tr w:rsidR="00E5604F" w:rsidRPr="0012387F" w14:paraId="75B7214A" w14:textId="77777777" w:rsidTr="00DA3628">
        <w:tc>
          <w:tcPr>
            <w:tcW w:w="5243" w:type="dxa"/>
          </w:tcPr>
          <w:p w14:paraId="51E4FF85" w14:textId="77777777" w:rsidR="00E5604F" w:rsidRPr="0012387F" w:rsidRDefault="00E5604F" w:rsidP="00DA3628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</w:p>
        </w:tc>
        <w:tc>
          <w:tcPr>
            <w:tcW w:w="3260" w:type="dxa"/>
          </w:tcPr>
          <w:p w14:paraId="592B85C1" w14:textId="77777777" w:rsidR="00E5604F" w:rsidRPr="0012387F" w:rsidRDefault="00E5604F" w:rsidP="00DA3628">
            <w:pPr>
              <w:rPr>
                <w:rFonts w:asciiTheme="minorHAnsi" w:hAnsiTheme="minorHAnsi" w:cstheme="minorHAnsi"/>
                <w:sz w:val="30"/>
                <w:szCs w:val="30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>المرتبة العلمية</w:t>
            </w:r>
            <w:r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>:</w:t>
            </w:r>
          </w:p>
        </w:tc>
      </w:tr>
      <w:tr w:rsidR="00E5604F" w:rsidRPr="0012387F" w14:paraId="4EEE8A59" w14:textId="77777777" w:rsidTr="00DA3628">
        <w:tc>
          <w:tcPr>
            <w:tcW w:w="5243" w:type="dxa"/>
          </w:tcPr>
          <w:p w14:paraId="0D850E78" w14:textId="77777777" w:rsidR="00E5604F" w:rsidRPr="0012387F" w:rsidRDefault="00E5604F" w:rsidP="00DA3628">
            <w:pPr>
              <w:jc w:val="center"/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 xml:space="preserve">/   </w:t>
            </w:r>
            <w:r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 xml:space="preserve">    </w:t>
            </w: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 xml:space="preserve">  /</w:t>
            </w:r>
            <w:r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 xml:space="preserve">    </w:t>
            </w: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 xml:space="preserve">   20</w:t>
            </w:r>
          </w:p>
        </w:tc>
        <w:tc>
          <w:tcPr>
            <w:tcW w:w="3260" w:type="dxa"/>
          </w:tcPr>
          <w:p w14:paraId="4488CB5D" w14:textId="77777777" w:rsidR="00E5604F" w:rsidRPr="0012387F" w:rsidRDefault="00E5604F" w:rsidP="00DA3628">
            <w:pPr>
              <w:rPr>
                <w:rFonts w:asciiTheme="minorHAnsi" w:hAnsiTheme="minorHAnsi" w:cstheme="minorHAnsi"/>
                <w:b/>
                <w:bCs/>
                <w:sz w:val="30"/>
                <w:szCs w:val="30"/>
                <w:lang w:bidi="ar-IQ"/>
              </w:rPr>
            </w:pPr>
            <w:r w:rsidRPr="0012387F">
              <w:rPr>
                <w:rFonts w:asciiTheme="minorHAnsi" w:hAnsiTheme="minorHAnsi" w:cstheme="minorHAnsi"/>
                <w:b/>
                <w:bCs/>
                <w:sz w:val="30"/>
                <w:szCs w:val="30"/>
                <w:rtl/>
                <w:lang w:bidi="ar-IQ"/>
              </w:rPr>
              <w:t>التاريخ</w:t>
            </w:r>
            <w:r>
              <w:rPr>
                <w:rFonts w:asciiTheme="minorHAnsi" w:hAnsiTheme="minorHAnsi" w:cstheme="minorHAnsi" w:hint="cs"/>
                <w:b/>
                <w:bCs/>
                <w:sz w:val="30"/>
                <w:szCs w:val="30"/>
                <w:rtl/>
                <w:lang w:bidi="ar-IQ"/>
              </w:rPr>
              <w:t>:</w:t>
            </w:r>
          </w:p>
        </w:tc>
      </w:tr>
    </w:tbl>
    <w:p w14:paraId="340A2B66" w14:textId="654D9EE2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lastRenderedPageBreak/>
        <w:t xml:space="preserve"> ((</w:t>
      </w:r>
      <w:r w:rsidRPr="00E5604F">
        <w:rPr>
          <w:rFonts w:asciiTheme="minorHAnsi" w:hAnsiTheme="minorHAnsi" w:cstheme="minorHAnsi"/>
          <w:b/>
          <w:bCs/>
          <w:color w:val="FF0000"/>
          <w:sz w:val="44"/>
          <w:szCs w:val="44"/>
          <w:u w:val="single"/>
          <w:rtl/>
          <w:lang w:bidi="ar-IQ"/>
        </w:rPr>
        <w:t xml:space="preserve">توصية مجلس </w:t>
      </w:r>
      <w:r w:rsidR="00E50002" w:rsidRPr="00E5604F">
        <w:rPr>
          <w:rFonts w:asciiTheme="minorHAnsi" w:hAnsiTheme="minorHAnsi" w:cstheme="minorHAnsi"/>
          <w:b/>
          <w:bCs/>
          <w:color w:val="FF0000"/>
          <w:sz w:val="44"/>
          <w:szCs w:val="44"/>
          <w:u w:val="single"/>
          <w:rtl/>
          <w:lang w:bidi="ar-IQ"/>
        </w:rPr>
        <w:t>الكلية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)</w:t>
      </w: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)</w:t>
      </w:r>
    </w:p>
    <w:p w14:paraId="052FC57F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69A4F6CE" w14:textId="00500C2C" w:rsidR="0031218C" w:rsidRPr="0012387F" w:rsidRDefault="0031218C" w:rsidP="00E50002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جلسة رقم </w:t>
      </w:r>
      <w:proofErr w:type="gramStart"/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(  </w:t>
      </w:r>
      <w:proofErr w:type="gramEnd"/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        )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  المعقودة في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يوم (                           ) 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بعد الاطلاع على الأوليات وتقييم الخبراء وتوصيات العميد ورئيس القسم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يوصي المجلس بالاتي:</w:t>
      </w:r>
    </w:p>
    <w:p w14:paraId="38B5EA2B" w14:textId="77777777" w:rsidR="00E50002" w:rsidRPr="0012387F" w:rsidRDefault="0031218C" w:rsidP="00E50002">
      <w:pPr>
        <w:pStyle w:val="ListParagraph"/>
        <w:numPr>
          <w:ilvl w:val="0"/>
          <w:numId w:val="2"/>
        </w:numPr>
        <w:bidi/>
        <w:jc w:val="both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الترقية إلى 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مرتبة </w:t>
      </w:r>
      <w:proofErr w:type="gramStart"/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(  </w:t>
      </w:r>
      <w:proofErr w:type="gramEnd"/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                          )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عتبارا من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(      /     /    20) </w:t>
      </w:r>
    </w:p>
    <w:p w14:paraId="3EC92D85" w14:textId="68A5B8F8" w:rsidR="0031218C" w:rsidRPr="0012387F" w:rsidRDefault="0031218C" w:rsidP="00E50002">
      <w:pPr>
        <w:pStyle w:val="ListParagraph"/>
        <w:numPr>
          <w:ilvl w:val="0"/>
          <w:numId w:val="2"/>
        </w:numPr>
        <w:bidi/>
        <w:jc w:val="both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عدم الترقية </w:t>
      </w:r>
      <w:proofErr w:type="spellStart"/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للاسباب</w:t>
      </w:r>
      <w:proofErr w:type="spellEnd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:</w:t>
      </w:r>
      <w:proofErr w:type="gramEnd"/>
    </w:p>
    <w:p w14:paraId="46E40F2C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3626EC3E" w14:textId="77777777" w:rsidR="0031218C" w:rsidRPr="0012387F" w:rsidRDefault="0031218C" w:rsidP="00D03C6E">
      <w:pP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1CC0FE" wp14:editId="123DDF87">
                <wp:simplePos x="0" y="0"/>
                <wp:positionH relativeFrom="column">
                  <wp:posOffset>-717550</wp:posOffset>
                </wp:positionH>
                <wp:positionV relativeFrom="paragraph">
                  <wp:posOffset>152400</wp:posOffset>
                </wp:positionV>
                <wp:extent cx="2349500" cy="1009650"/>
                <wp:effectExtent l="0" t="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4950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EDA5D" w14:textId="575B0D57" w:rsidR="0031218C" w:rsidRPr="006309B5" w:rsidRDefault="00E50002" w:rsidP="0031218C">
                            <w:pPr>
                              <w:jc w:val="right"/>
                              <w:rPr>
                                <w:rFonts w:ascii="Arabic Typesetting" w:hAnsi="Arabic Typesetting" w:cs="Arabic Typesetting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</w:pPr>
                            <w:r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التوقيع:</w:t>
                            </w:r>
                          </w:p>
                          <w:p w14:paraId="1ECC25D0" w14:textId="4DAF4EB0" w:rsidR="0031218C" w:rsidRPr="006309B5" w:rsidRDefault="0031218C" w:rsidP="0031218C">
                            <w:pPr>
                              <w:jc w:val="right"/>
                              <w:rPr>
                                <w:rFonts w:ascii="Arabic Typesetting" w:hAnsi="Arabic Typesetting" w:cs="Arabic Typesetting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</w:pPr>
                            <w:r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رئيس </w:t>
                            </w:r>
                            <w:r w:rsidR="00E50002"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القسم:</w:t>
                            </w:r>
                          </w:p>
                          <w:p w14:paraId="18D35224" w14:textId="6A0900B8" w:rsidR="0031218C" w:rsidRDefault="00E50002" w:rsidP="0031218C">
                            <w:pPr>
                              <w:jc w:val="right"/>
                            </w:pPr>
                            <w:r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التاري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1CC0FE" id="Rectangle 4" o:spid="_x0000_s1026" style="position:absolute;margin-left:-56.5pt;margin-top:12pt;width:185pt;height:7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" stroked="f">
                <v:textbox>
                  <w:txbxContent>
                    <w:p w14:paraId="72BEDA5D" w14:textId="575B0D57" w:rsidR="0031218C" w:rsidRPr="006309B5" w:rsidRDefault="00E50002" w:rsidP="0031218C">
                      <w:pPr>
                        <w:jc w:val="right"/>
                        <w:rPr>
                          <w:rFonts w:ascii="Arabic Typesetting" w:hAnsi="Arabic Typesetting" w:cs="Arabic Typesetting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</w:pPr>
                      <w:r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>التوقيع:</w:t>
                      </w:r>
                    </w:p>
                    <w:p w14:paraId="1ECC25D0" w14:textId="4DAF4EB0" w:rsidR="0031218C" w:rsidRPr="006309B5" w:rsidRDefault="0031218C" w:rsidP="0031218C">
                      <w:pPr>
                        <w:jc w:val="right"/>
                        <w:rPr>
                          <w:rFonts w:ascii="Arabic Typesetting" w:hAnsi="Arabic Typesetting" w:cs="Arabic Typesetting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</w:pPr>
                      <w:r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 xml:space="preserve">رئيس </w:t>
                      </w:r>
                      <w:r w:rsidR="00E50002"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>القسم:</w:t>
                      </w:r>
                    </w:p>
                    <w:p w14:paraId="18D35224" w14:textId="6A0900B8" w:rsidR="0031218C" w:rsidRDefault="00E50002" w:rsidP="0031218C">
                      <w:pPr>
                        <w:jc w:val="right"/>
                      </w:pPr>
                      <w:r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>التاريخ:</w:t>
                      </w:r>
                    </w:p>
                  </w:txbxContent>
                </v:textbox>
              </v:rect>
            </w:pict>
          </mc:Fallback>
        </mc:AlternateContent>
      </w:r>
    </w:p>
    <w:p w14:paraId="0E41D786" w14:textId="77777777" w:rsidR="0031218C" w:rsidRPr="0012387F" w:rsidRDefault="0031218C" w:rsidP="00D03C6E">
      <w:pP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0EF5F0B9" w14:textId="77777777" w:rsidR="0031218C" w:rsidRPr="0012387F" w:rsidRDefault="0031218C" w:rsidP="00D03C6E">
      <w:pP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0C208FCC" w14:textId="77777777" w:rsidR="0031218C" w:rsidRPr="0012387F" w:rsidRDefault="0031218C" w:rsidP="00D03C6E">
      <w:pP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8394D7D" w14:textId="77777777" w:rsidR="0031218C" w:rsidRPr="0012387F" w:rsidRDefault="0031218C" w:rsidP="00D03C6E">
      <w:pP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295EA015" w14:textId="694AE925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 xml:space="preserve">((توصيات لجنة الترقيات العلمية في ديوان 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الجامعة)</w:t>
      </w: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)</w:t>
      </w:r>
    </w:p>
    <w:p w14:paraId="2E302025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</w:p>
    <w:p w14:paraId="074DEF1B" w14:textId="00AE3F5A" w:rsidR="0031218C" w:rsidRPr="0012387F" w:rsidRDefault="0031218C" w:rsidP="00D03C6E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جلسة رقم                         المعقودة في</w:t>
      </w:r>
    </w:p>
    <w:p w14:paraId="53DA931C" w14:textId="376CB503" w:rsidR="0031218C" w:rsidRPr="0012387F" w:rsidRDefault="00E50002" w:rsidP="00D03C6E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ED0B3F" wp14:editId="1110A802">
                <wp:simplePos x="0" y="0"/>
                <wp:positionH relativeFrom="column">
                  <wp:posOffset>-856615</wp:posOffset>
                </wp:positionH>
                <wp:positionV relativeFrom="paragraph">
                  <wp:posOffset>146685</wp:posOffset>
                </wp:positionV>
                <wp:extent cx="2539365" cy="1200785"/>
                <wp:effectExtent l="0" t="0" r="0" b="0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9365" cy="120078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FF5BAA" w14:textId="61E0655C" w:rsidR="0031218C" w:rsidRPr="006309B5" w:rsidRDefault="0031218C" w:rsidP="0031218C">
                            <w:pPr>
                              <w:bidi/>
                              <w:rPr>
                                <w:rFonts w:ascii="Arabic Typesetting" w:hAnsi="Arabic Typesetting" w:cs="Arabic Typesetting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</w:pPr>
                            <w:r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توقيع مسؤول </w:t>
                            </w:r>
                            <w:r w:rsidR="00E50002"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اللجنة:</w:t>
                            </w:r>
                          </w:p>
                          <w:p w14:paraId="356C618C" w14:textId="4B902824" w:rsidR="0031218C" w:rsidRPr="006309B5" w:rsidRDefault="0031218C" w:rsidP="0031218C">
                            <w:pPr>
                              <w:bidi/>
                              <w:rPr>
                                <w:rFonts w:ascii="Arabic Typesetting" w:hAnsi="Arabic Typesetting" w:cs="Arabic Typesetting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</w:pPr>
                            <w:r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رئيس </w:t>
                            </w:r>
                            <w:r w:rsidR="00E50002"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القسم:</w:t>
                            </w:r>
                            <w:r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19E71B11" w14:textId="431A503F" w:rsidR="0031218C" w:rsidRDefault="00E50002" w:rsidP="0031218C">
                            <w:pPr>
                              <w:bidi/>
                            </w:pPr>
                            <w:r w:rsidRPr="006309B5">
                              <w:rPr>
                                <w:rFonts w:ascii="Arabic Typesetting" w:hAnsi="Arabic Typesetting" w:cs="Arabic Typesetting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التاري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BED0B3F" id="AutoShape 5" o:spid="_x0000_s1027" style="position:absolute;left:0;text-align:left;margin-left:-67.45pt;margin-top:11.55pt;width:199.95pt;height:94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" stroked="f">
                <v:textbox>
                  <w:txbxContent>
                    <w:p w14:paraId="4EFF5BAA" w14:textId="61E0655C" w:rsidR="0031218C" w:rsidRPr="006309B5" w:rsidRDefault="0031218C" w:rsidP="0031218C">
                      <w:pPr>
                        <w:bidi/>
                        <w:rPr>
                          <w:rFonts w:ascii="Arabic Typesetting" w:hAnsi="Arabic Typesetting" w:cs="Arabic Typesetting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</w:pPr>
                      <w:r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 xml:space="preserve">توقيع مسؤول </w:t>
                      </w:r>
                      <w:r w:rsidR="00E50002"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>اللجنة:</w:t>
                      </w:r>
                    </w:p>
                    <w:p w14:paraId="356C618C" w14:textId="4B902824" w:rsidR="0031218C" w:rsidRPr="006309B5" w:rsidRDefault="0031218C" w:rsidP="0031218C">
                      <w:pPr>
                        <w:bidi/>
                        <w:rPr>
                          <w:rFonts w:ascii="Arabic Typesetting" w:hAnsi="Arabic Typesetting" w:cs="Arabic Typesetting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</w:pPr>
                      <w:r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 xml:space="preserve">رئيس </w:t>
                      </w:r>
                      <w:r w:rsidR="00E50002"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>القسم:</w:t>
                      </w:r>
                      <w:r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</w:p>
                    <w:p w14:paraId="19E71B11" w14:textId="431A503F" w:rsidR="0031218C" w:rsidRDefault="00E50002" w:rsidP="0031218C">
                      <w:pPr>
                        <w:bidi/>
                      </w:pPr>
                      <w:r w:rsidRPr="006309B5">
                        <w:rPr>
                          <w:rFonts w:ascii="Arabic Typesetting" w:hAnsi="Arabic Typesetting" w:cs="Arabic Typesetting"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>التاريخ:</w:t>
                      </w:r>
                    </w:p>
                  </w:txbxContent>
                </v:textbox>
              </v:roundrect>
            </w:pict>
          </mc:Fallback>
        </mc:AlternateContent>
      </w:r>
      <w:r w:rsidR="0031218C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صورة نص التوصية</w:t>
      </w:r>
    </w:p>
    <w:p w14:paraId="034A6AC6" w14:textId="2BB770BC" w:rsidR="0031218C" w:rsidRPr="0012387F" w:rsidRDefault="0031218C" w:rsidP="00D03C6E">
      <w:pPr>
        <w:pBdr>
          <w:bottom w:val="double" w:sz="6" w:space="0" w:color="auto"/>
        </w:pBd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8EED9FD" w14:textId="77777777" w:rsidR="0031218C" w:rsidRPr="0012387F" w:rsidRDefault="0031218C" w:rsidP="00D03C6E">
      <w:pPr>
        <w:pBdr>
          <w:bottom w:val="double" w:sz="6" w:space="0" w:color="auto"/>
        </w:pBd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E2D9142" w14:textId="77777777" w:rsidR="0031218C" w:rsidRPr="0012387F" w:rsidRDefault="0031218C" w:rsidP="00D03C6E">
      <w:pPr>
        <w:pBdr>
          <w:bottom w:val="double" w:sz="6" w:space="0" w:color="auto"/>
        </w:pBd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152A735C" w14:textId="77777777" w:rsidR="0031218C" w:rsidRPr="0012387F" w:rsidRDefault="0031218C" w:rsidP="00D03C6E">
      <w:pPr>
        <w:pBdr>
          <w:bottom w:val="double" w:sz="6" w:space="0" w:color="auto"/>
        </w:pBd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189856DB" w14:textId="77777777" w:rsidR="0031218C" w:rsidRPr="0012387F" w:rsidRDefault="0031218C" w:rsidP="00D03C6E">
      <w:pPr>
        <w:pBdr>
          <w:bottom w:val="double" w:sz="6" w:space="0" w:color="auto"/>
        </w:pBd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</w:t>
      </w:r>
    </w:p>
    <w:p w14:paraId="2748DF82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قرار / توصية الهيئة العلمية))</w:t>
      </w: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lang w:bidi="ar-IQ"/>
        </w:rPr>
        <w:t>))</w:t>
      </w:r>
    </w:p>
    <w:p w14:paraId="31B350CC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الجلسة رقم                           المعقودة في </w:t>
      </w:r>
    </w:p>
    <w:p w14:paraId="472F8264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صورة نص القرار / التوصية </w:t>
      </w:r>
    </w:p>
    <w:p w14:paraId="04AA1FD5" w14:textId="4B8C8342" w:rsidR="0031218C" w:rsidRPr="0012387F" w:rsidRDefault="0031218C" w:rsidP="00D03C6E">
      <w:pP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توقيع مسؤول الهيئة 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علمية:</w:t>
      </w:r>
    </w:p>
    <w:p w14:paraId="0D93D844" w14:textId="3BB32563" w:rsidR="0031218C" w:rsidRPr="0012387F" w:rsidRDefault="0031218C" w:rsidP="00D03C6E">
      <w:pP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رئيس 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قسم: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</w:t>
      </w:r>
    </w:p>
    <w:p w14:paraId="7BDC70C8" w14:textId="20C5623A" w:rsidR="0031218C" w:rsidRPr="0012387F" w:rsidRDefault="00E50002" w:rsidP="00D03C6E">
      <w:pPr>
        <w:pBdr>
          <w:bottom w:val="double" w:sz="6" w:space="1" w:color="auto"/>
        </w:pBdr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تاريخ:</w:t>
      </w:r>
      <w:r w:rsidR="0031218C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 </w:t>
      </w:r>
    </w:p>
    <w:p w14:paraId="52DF9ED1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  <w:t>قرار مجلس الجامعة))</w:t>
      </w:r>
      <w:r w:rsidRPr="0012387F">
        <w:rPr>
          <w:rFonts w:asciiTheme="minorHAnsi" w:hAnsiTheme="minorHAnsi" w:cstheme="minorHAnsi"/>
          <w:b/>
          <w:bCs/>
          <w:sz w:val="28"/>
          <w:szCs w:val="28"/>
          <w:u w:val="single"/>
          <w:lang w:bidi="ar-IQ"/>
        </w:rPr>
        <w:t>))</w:t>
      </w:r>
    </w:p>
    <w:p w14:paraId="67DCA2FF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  <w:lang w:bidi="ar-IQ"/>
        </w:rPr>
      </w:pPr>
    </w:p>
    <w:p w14:paraId="16660022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جلسة رقم                                المعقودة في</w:t>
      </w:r>
    </w:p>
    <w:p w14:paraId="621FD69D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7A794310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صورة نص القرار</w:t>
      </w:r>
    </w:p>
    <w:p w14:paraId="190EAA96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62B2F403" w14:textId="77777777" w:rsidR="0031218C" w:rsidRPr="0012387F" w:rsidRDefault="0031218C" w:rsidP="00D03C6E">
      <w:pPr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lang w:bidi="ar-IQ"/>
        </w:rPr>
        <w:t>====================================================</w:t>
      </w:r>
    </w:p>
    <w:p w14:paraId="145F64B1" w14:textId="763B0D4A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أ- الموافقة على توصية الهيئة </w:t>
      </w:r>
      <w:r w:rsidR="00E50002"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بإحالة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ابحاث الى محكمين وارسالها </w:t>
      </w:r>
    </w:p>
    <w:p w14:paraId="2AA69665" w14:textId="77777777" w:rsidR="0031218C" w:rsidRPr="0012387F" w:rsidRDefault="0031218C" w:rsidP="00D03C6E">
      <w:pPr>
        <w:jc w:val="right"/>
        <w:rPr>
          <w:rFonts w:asciiTheme="minorHAnsi" w:hAnsiTheme="minorHAnsi" w:cstheme="minorHAnsi"/>
          <w:b/>
          <w:bCs/>
          <w:sz w:val="28"/>
          <w:szCs w:val="28"/>
          <w:lang w:bidi="ar-IQ"/>
        </w:rPr>
      </w:pPr>
    </w:p>
    <w:p w14:paraId="53E46E17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1-</w:t>
      </w:r>
    </w:p>
    <w:p w14:paraId="7D605A8B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2-</w:t>
      </w:r>
    </w:p>
    <w:p w14:paraId="747E7FCD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3-</w:t>
      </w:r>
    </w:p>
    <w:p w14:paraId="13E0486D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lastRenderedPageBreak/>
        <w:t xml:space="preserve">ب قرار المجلس ان كان خلاف لما جاء بالفقرة ا   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علاه :</w:t>
      </w:r>
      <w:proofErr w:type="gramEnd"/>
    </w:p>
    <w:p w14:paraId="1E472C35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2B779FFB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توقيع رئيس 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مجلس :</w:t>
      </w:r>
      <w:proofErr w:type="gramEnd"/>
    </w:p>
    <w:p w14:paraId="274138E7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اسم :</w:t>
      </w:r>
      <w:proofErr w:type="gramEnd"/>
    </w:p>
    <w:p w14:paraId="0C30ABCB" w14:textId="77777777" w:rsidR="0031218C" w:rsidRPr="0012387F" w:rsidRDefault="0031218C" w:rsidP="00D03C6E">
      <w:pPr>
        <w:pBdr>
          <w:bottom w:val="double" w:sz="6" w:space="1" w:color="auto"/>
        </w:pBd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تاريخ :</w:t>
      </w:r>
      <w:proofErr w:type="gramEnd"/>
    </w:p>
    <w:p w14:paraId="423B553A" w14:textId="77777777" w:rsidR="0031218C" w:rsidRPr="0012387F" w:rsidRDefault="0031218C" w:rsidP="00D03C6E">
      <w:pPr>
        <w:bidi/>
        <w:jc w:val="center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(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متابعة )</w:t>
      </w:r>
      <w:proofErr w:type="gramEnd"/>
    </w:p>
    <w:p w14:paraId="79415AAC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ورد جواب 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جامعة  (</w:t>
      </w:r>
      <w:proofErr w:type="gramEnd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جهة )                                           في </w:t>
      </w:r>
    </w:p>
    <w:p w14:paraId="5B40790F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37128F6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ورد جواب الجامعة 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(  </w:t>
      </w:r>
      <w:proofErr w:type="gramEnd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جهة )                                          في   </w:t>
      </w:r>
    </w:p>
    <w:p w14:paraId="373D5084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4646A80D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ورد جواب 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جامعة  (</w:t>
      </w:r>
      <w:proofErr w:type="gramEnd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الجهة )                                            في </w:t>
      </w:r>
    </w:p>
    <w:p w14:paraId="1FA9DB3C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</w:p>
    <w:p w14:paraId="524C3E79" w14:textId="36C52F9A" w:rsidR="0031218C" w:rsidRPr="0012387F" w:rsidRDefault="0031218C" w:rsidP="00C95ADE">
      <w:pPr>
        <w:bidi/>
        <w:jc w:val="both"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2- عرض الاجوبة على الهيئة </w:t>
      </w:r>
      <w:r w:rsidR="00C95ADE">
        <w:rPr>
          <w:rFonts w:asciiTheme="minorHAnsi" w:hAnsiTheme="minorHAnsi" w:cstheme="minorHAnsi" w:hint="cs"/>
          <w:b/>
          <w:bCs/>
          <w:sz w:val="28"/>
          <w:szCs w:val="28"/>
          <w:rtl/>
          <w:lang w:bidi="ar-IQ"/>
        </w:rPr>
        <w:t>باللجنة</w:t>
      </w: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العلمية مع اجوبة المحكمين في مجلس الجامعة بالجلسة </w:t>
      </w:r>
    </w:p>
    <w:p w14:paraId="52059234" w14:textId="77777777" w:rsidR="0031218C" w:rsidRPr="0012387F" w:rsidRDefault="0031218C" w:rsidP="00D03C6E">
      <w:pPr>
        <w:bidi/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</w:pPr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وقرر (يدرج نص </w:t>
      </w:r>
      <w:proofErr w:type="gramStart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>القرار )</w:t>
      </w:r>
      <w:proofErr w:type="gramEnd"/>
      <w:r w:rsidRPr="0012387F">
        <w:rPr>
          <w:rFonts w:asciiTheme="minorHAnsi" w:hAnsiTheme="minorHAnsi" w:cstheme="minorHAnsi"/>
          <w:b/>
          <w:bCs/>
          <w:sz w:val="28"/>
          <w:szCs w:val="28"/>
          <w:rtl/>
          <w:lang w:bidi="ar-IQ"/>
        </w:rPr>
        <w:t xml:space="preserve"> :</w:t>
      </w:r>
    </w:p>
    <w:p w14:paraId="36DFE43A" w14:textId="77777777" w:rsidR="002010E9" w:rsidRPr="0012387F" w:rsidRDefault="002010E9" w:rsidP="00D03C6E">
      <w:pPr>
        <w:rPr>
          <w:rFonts w:asciiTheme="minorHAnsi" w:hAnsiTheme="minorHAnsi" w:cstheme="minorHAnsi"/>
          <w:sz w:val="28"/>
          <w:szCs w:val="28"/>
        </w:rPr>
      </w:pPr>
    </w:p>
    <w:sectPr w:rsidR="002010E9" w:rsidRPr="0012387F" w:rsidSect="00C51C17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01C531" w14:textId="77777777" w:rsidR="005C0454" w:rsidRDefault="005C0454">
      <w:r>
        <w:separator/>
      </w:r>
    </w:p>
  </w:endnote>
  <w:endnote w:type="continuationSeparator" w:id="0">
    <w:p w14:paraId="5339E363" w14:textId="77777777" w:rsidR="005C0454" w:rsidRDefault="005C0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10000000000000000"/>
    <w:charset w:val="B2"/>
    <w:family w:val="auto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GE SS Text UltraLight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6"/>
        <w:szCs w:val="26"/>
        <w:rtl/>
      </w:rPr>
      <w:id w:val="5412034"/>
      <w:docPartObj>
        <w:docPartGallery w:val="Page Numbers (Bottom of Page)"/>
        <w:docPartUnique/>
      </w:docPartObj>
    </w:sdtPr>
    <w:sdtEndPr/>
    <w:sdtContent>
      <w:p w14:paraId="13270581" w14:textId="77777777" w:rsidR="0058027F" w:rsidRPr="0058027F" w:rsidRDefault="000E031B" w:rsidP="0058027F">
        <w:pPr>
          <w:pStyle w:val="Footer"/>
          <w:bidi/>
          <w:jc w:val="center"/>
          <w:rPr>
            <w:sz w:val="26"/>
            <w:szCs w:val="26"/>
          </w:rPr>
        </w:pPr>
        <w:r w:rsidRPr="0058027F">
          <w:rPr>
            <w:sz w:val="26"/>
            <w:szCs w:val="26"/>
          </w:rPr>
          <w:fldChar w:fldCharType="begin"/>
        </w:r>
        <w:r w:rsidRPr="0058027F">
          <w:rPr>
            <w:sz w:val="26"/>
            <w:szCs w:val="26"/>
          </w:rPr>
          <w:instrText xml:space="preserve"> PAGE   \* MERGEFORMAT </w:instrText>
        </w:r>
        <w:r w:rsidRPr="0058027F">
          <w:rPr>
            <w:sz w:val="26"/>
            <w:szCs w:val="26"/>
          </w:rPr>
          <w:fldChar w:fldCharType="separate"/>
        </w:r>
        <w:r>
          <w:rPr>
            <w:noProof/>
            <w:sz w:val="26"/>
            <w:szCs w:val="26"/>
            <w:rtl/>
          </w:rPr>
          <w:t>11</w:t>
        </w:r>
        <w:r w:rsidRPr="0058027F">
          <w:rPr>
            <w:sz w:val="26"/>
            <w:szCs w:val="26"/>
          </w:rPr>
          <w:fldChar w:fldCharType="end"/>
        </w:r>
      </w:p>
    </w:sdtContent>
  </w:sdt>
  <w:p w14:paraId="5B0AF2D0" w14:textId="77777777" w:rsidR="0058027F" w:rsidRDefault="005C04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957C6B" w14:textId="77777777" w:rsidR="005C0454" w:rsidRDefault="005C0454">
      <w:r>
        <w:separator/>
      </w:r>
    </w:p>
  </w:footnote>
  <w:footnote w:type="continuationSeparator" w:id="0">
    <w:p w14:paraId="1E594218" w14:textId="77777777" w:rsidR="005C0454" w:rsidRDefault="005C04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4A249" w14:textId="3B665780" w:rsidR="0012387F" w:rsidRPr="0012387F" w:rsidRDefault="0012387F" w:rsidP="0012387F">
    <w:pPr>
      <w:jc w:val="center"/>
      <w:rPr>
        <w:sz w:val="2"/>
        <w:szCs w:val="2"/>
      </w:rPr>
    </w:pPr>
    <w:r w:rsidRPr="0012387F">
      <w:rPr>
        <w:rFonts w:cs="GE SS Text UltraLight" w:hint="cs"/>
        <w:b/>
        <w:bCs/>
        <w:sz w:val="28"/>
        <w:szCs w:val="28"/>
        <w:rtl/>
      </w:rPr>
      <w:t xml:space="preserve">استمارة معلومات </w:t>
    </w:r>
    <w:r>
      <w:rPr>
        <w:rFonts w:cs="GE SS Text UltraLight" w:hint="cs"/>
        <w:b/>
        <w:bCs/>
        <w:sz w:val="28"/>
        <w:szCs w:val="28"/>
        <w:rtl/>
      </w:rPr>
      <w:t xml:space="preserve">                                                        </w:t>
    </w:r>
    <w:r w:rsidRPr="0012387F">
      <w:rPr>
        <w:rFonts w:cs="GE SS Text UltraLight" w:hint="cs"/>
        <w:b/>
        <w:bCs/>
        <w:sz w:val="28"/>
        <w:szCs w:val="28"/>
        <w:rtl/>
      </w:rPr>
      <w:t>تقديم للترقية العلمي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11C14"/>
    <w:multiLevelType w:val="hybridMultilevel"/>
    <w:tmpl w:val="471449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E43A90"/>
    <w:multiLevelType w:val="hybridMultilevel"/>
    <w:tmpl w:val="E458C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8B26EF"/>
    <w:multiLevelType w:val="hybridMultilevel"/>
    <w:tmpl w:val="B31E0F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F9D7F11"/>
    <w:multiLevelType w:val="hybridMultilevel"/>
    <w:tmpl w:val="471449CA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sTAwMjQxNTA1NjNS0lEKTi0uzszPAykwrAUAbZkq3SwAAAA="/>
  </w:docVars>
  <w:rsids>
    <w:rsidRoot w:val="0031218C"/>
    <w:rsid w:val="000556CB"/>
    <w:rsid w:val="000E031B"/>
    <w:rsid w:val="0012387F"/>
    <w:rsid w:val="00177FAC"/>
    <w:rsid w:val="002010E9"/>
    <w:rsid w:val="0031218C"/>
    <w:rsid w:val="00350492"/>
    <w:rsid w:val="005C0454"/>
    <w:rsid w:val="005F2178"/>
    <w:rsid w:val="006A5072"/>
    <w:rsid w:val="008B2B5F"/>
    <w:rsid w:val="00A85476"/>
    <w:rsid w:val="00C95ADE"/>
    <w:rsid w:val="00D03C6E"/>
    <w:rsid w:val="00E50002"/>
    <w:rsid w:val="00E5604F"/>
    <w:rsid w:val="00E6562A"/>
    <w:rsid w:val="00F37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F555C92"/>
  <w15:chartTrackingRefBased/>
  <w15:docId w15:val="{4D51136C-42DB-46D5-8B24-D7104821E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18C"/>
    <w:pPr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1218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18C"/>
    <w:rPr>
      <w:rFonts w:ascii="Times New Roman" w:eastAsia="Times New Roman" w:hAnsi="Times New Roman" w:cs="Traditional Arabic"/>
      <w:sz w:val="20"/>
      <w:szCs w:val="20"/>
    </w:rPr>
  </w:style>
  <w:style w:type="table" w:styleId="TableGrid">
    <w:name w:val="Table Grid"/>
    <w:basedOn w:val="TableNormal"/>
    <w:uiPriority w:val="59"/>
    <w:rsid w:val="003121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7F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56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56CB"/>
    <w:rPr>
      <w:rFonts w:ascii="Times New Roman" w:eastAsia="Times New Roman" w:hAnsi="Times New Roman" w:cs="Traditional Arabic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9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almarzooq2020@outlook.com</dc:creator>
  <cp:keywords/>
  <dc:description/>
  <cp:lastModifiedBy>Ali Al-Marzoqi</cp:lastModifiedBy>
  <cp:revision>7</cp:revision>
  <dcterms:created xsi:type="dcterms:W3CDTF">2020-07-27T08:24:00Z</dcterms:created>
  <dcterms:modified xsi:type="dcterms:W3CDTF">2020-08-31T11:47:00Z</dcterms:modified>
</cp:coreProperties>
</file>